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CF46F" w14:textId="534E7A84" w:rsidR="00D25E75" w:rsidRDefault="007629AF" w:rsidP="00D25E75">
      <w:pPr>
        <w:spacing w:after="0" w:line="240" w:lineRule="auto"/>
        <w:rPr>
          <w:b/>
          <w:color w:val="808080" w:themeColor="background1" w:themeShade="80"/>
          <w:sz w:val="36"/>
        </w:rPr>
      </w:pPr>
      <w:r w:rsidRPr="007629AF">
        <w:rPr>
          <w:b/>
          <w:color w:val="808080" w:themeColor="background1" w:themeShade="80"/>
          <w:sz w:val="36"/>
        </w:rPr>
        <w:drawing>
          <wp:anchor distT="0" distB="0" distL="114300" distR="114300" simplePos="0" relativeHeight="251658240" behindDoc="0" locked="0" layoutInCell="1" allowOverlap="1" wp14:anchorId="04FB8BC9" wp14:editId="298A1775">
            <wp:simplePos x="0" y="0"/>
            <wp:positionH relativeFrom="column">
              <wp:posOffset>4147820</wp:posOffset>
            </wp:positionH>
            <wp:positionV relativeFrom="paragraph">
              <wp:posOffset>-414655</wp:posOffset>
            </wp:positionV>
            <wp:extent cx="2857500" cy="323606"/>
            <wp:effectExtent l="0" t="0" r="0" b="0"/>
            <wp:wrapNone/>
            <wp:docPr id="1143119629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119629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323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E75">
        <w:rPr>
          <w:b/>
          <w:color w:val="808080" w:themeColor="background1" w:themeShade="80"/>
          <w:sz w:val="36"/>
        </w:rPr>
        <w:t>DOCUMENTAZIONE PER PROGETTI DI</w:t>
      </w:r>
      <w:r w:rsidRPr="007629AF">
        <w:rPr>
          <w:noProof/>
        </w:rPr>
        <w:t xml:space="preserve"> </w:t>
      </w:r>
    </w:p>
    <w:p w14:paraId="71EA3C55" w14:textId="77777777" w:rsidR="00C805C2" w:rsidRPr="00034EB5" w:rsidRDefault="00034EB5" w:rsidP="00034EB5">
      <w:pPr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t>MIGLIORAMENTO DELLA QUALITÀ</w:t>
      </w:r>
    </w:p>
    <w:p w14:paraId="42198C4E" w14:textId="77777777" w:rsidR="00034EB5" w:rsidRDefault="00034EB5" w:rsidP="00A32F89"/>
    <w:p w14:paraId="692856BD" w14:textId="77777777" w:rsidR="00034EB5" w:rsidRDefault="00034EB5" w:rsidP="00A32F89"/>
    <w:p w14:paraId="4B9478A9" w14:textId="77777777" w:rsidR="00034EB5" w:rsidRDefault="00034EB5" w:rsidP="00A32F89"/>
    <w:p w14:paraId="19E5C9BB" w14:textId="77777777" w:rsidR="00034EB5" w:rsidRDefault="00034EB5" w:rsidP="00A32F89"/>
    <w:p w14:paraId="1F78D8B6" w14:textId="77777777" w:rsidR="00034EB5" w:rsidRPr="00D0504F" w:rsidRDefault="00034EB5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NOME DEL PROGETTO</w:t>
      </w:r>
    </w:p>
    <w:p w14:paraId="7A1E866B" w14:textId="77777777" w:rsidR="00D25E75" w:rsidRDefault="00D25E7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 xml:space="preserve">DOCUMENTAZIONE PER PROGETTI DI </w:t>
      </w:r>
    </w:p>
    <w:p w14:paraId="0017C1F1" w14:textId="77777777" w:rsidR="00034EB5" w:rsidRDefault="00D25E7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MIGLIORAMENTO DELLA QUALITÀ</w:t>
      </w:r>
    </w:p>
    <w:p w14:paraId="2A77F2D3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6AB4BF0" w14:textId="77777777" w:rsidR="008A6212" w:rsidRDefault="008A621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 xml:space="preserve">PROJECT MANAGER:  </w:t>
      </w:r>
    </w:p>
    <w:p w14:paraId="048D2203" w14:textId="77777777" w:rsidR="008A6212" w:rsidRDefault="008A621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55E8F2D" w14:textId="77777777" w:rsidR="00034EB5" w:rsidRPr="003C713F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 xml:space="preserve">DATA DEL PROGETTO:  </w:t>
      </w:r>
    </w:p>
    <w:p w14:paraId="07A79322" w14:textId="77777777" w:rsidR="00034EB5" w:rsidRPr="003C713F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2C43467" w14:textId="77777777" w:rsidR="00034EB5" w:rsidRPr="003C713F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VERSIONE 0.0.0</w:t>
      </w:r>
    </w:p>
    <w:p w14:paraId="7C1B1DF8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3759A908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tbl>
      <w:tblPr>
        <w:tblW w:w="500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68"/>
        <w:gridCol w:w="2376"/>
        <w:gridCol w:w="1357"/>
        <w:gridCol w:w="3493"/>
        <w:gridCol w:w="2312"/>
      </w:tblGrid>
      <w:tr w:rsidR="00A32F89" w:rsidRPr="00491059" w14:paraId="42A6C486" w14:textId="77777777" w:rsidTr="006C6E43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05B66E01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>
              <w:rPr>
                <w:rFonts w:ascii="Century Gothic" w:hAnsi="Century Gothic"/>
                <w:color w:val="FFFFFF" w:themeColor="background1"/>
                <w:sz w:val="16"/>
              </w:rPr>
              <w:t>CRONOLOGIA DELLE VERSIONI</w:t>
            </w:r>
          </w:p>
        </w:tc>
      </w:tr>
      <w:tr w:rsidR="00A32F89" w:rsidRPr="00491059" w14:paraId="6C71ACEB" w14:textId="77777777" w:rsidTr="00034EB5">
        <w:trPr>
          <w:cantSplit/>
          <w:tblHeader/>
        </w:trPr>
        <w:tc>
          <w:tcPr>
            <w:tcW w:w="4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12CE304F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>
              <w:rPr>
                <w:rFonts w:ascii="Century Gothic" w:hAnsi="Century Gothic"/>
                <w:color w:val="000000" w:themeColor="text1"/>
                <w:sz w:val="16"/>
              </w:rPr>
              <w:t>VERSIONE</w:t>
            </w:r>
          </w:p>
        </w:tc>
        <w:tc>
          <w:tcPr>
            <w:tcW w:w="113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0B200232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PROVATO DA</w:t>
            </w:r>
          </w:p>
        </w:tc>
        <w:tc>
          <w:tcPr>
            <w:tcW w:w="6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600F42E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A DI REVISIONE</w:t>
            </w:r>
          </w:p>
        </w:tc>
        <w:tc>
          <w:tcPr>
            <w:tcW w:w="166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4DA47582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ZIONE DELLE MODIFICHE</w:t>
            </w:r>
          </w:p>
        </w:tc>
        <w:tc>
          <w:tcPr>
            <w:tcW w:w="11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393CCC2D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ORE</w:t>
            </w:r>
          </w:p>
        </w:tc>
      </w:tr>
      <w:tr w:rsidR="00A32F89" w:rsidRPr="00491059" w14:paraId="6608A951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0393A7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44573F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D3BCBD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FC88FB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1FFBB9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73C1DF7E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5482B5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2752C3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9EEA2A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8A399C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D0BBCF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042A52C9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A7E92B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A91554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A3F0FC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60D999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88AB8E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07C8C8BC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B6A795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47F2AC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35676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CCE017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BDADFF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1323CFA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C99782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C638F2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836E8F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354B32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92C8E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6CEC7E6D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5A34B7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2A5078E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1F9977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4F63FD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BBC11D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4A3343E5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BB166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576287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6BD194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53C9E5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7539B2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2BC0870D" w14:textId="77777777" w:rsidR="00A32F89" w:rsidRDefault="00A32F89" w:rsidP="00A32F89"/>
    <w:tbl>
      <w:tblPr>
        <w:tblpPr w:leftFromText="180" w:rightFromText="180" w:vertAnchor="text" w:horzAnchor="margin" w:tblpY="119"/>
        <w:tblW w:w="5000" w:type="pct"/>
        <w:tblLook w:val="04A0" w:firstRow="1" w:lastRow="0" w:firstColumn="1" w:lastColumn="0" w:noHBand="0" w:noVBand="1"/>
      </w:tblPr>
      <w:tblGrid>
        <w:gridCol w:w="1512"/>
        <w:gridCol w:w="2626"/>
        <w:gridCol w:w="735"/>
        <w:gridCol w:w="3391"/>
        <w:gridCol w:w="657"/>
        <w:gridCol w:w="1581"/>
      </w:tblGrid>
      <w:tr w:rsidR="00A32F89" w:rsidRPr="00491059" w14:paraId="4C017257" w14:textId="77777777" w:rsidTr="00A25700">
        <w:trPr>
          <w:trHeight w:val="432"/>
        </w:trPr>
        <w:tc>
          <w:tcPr>
            <w:tcW w:w="722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1409D5EB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TA DA</w:t>
            </w:r>
          </w:p>
        </w:tc>
        <w:tc>
          <w:tcPr>
            <w:tcW w:w="125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86043D4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41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00170359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ITOLO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DE80CF5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1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1A45B92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A</w:t>
            </w:r>
          </w:p>
        </w:tc>
        <w:tc>
          <w:tcPr>
            <w:tcW w:w="75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FDC9307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3C3042E2" w14:textId="77777777" w:rsidTr="00A25700">
        <w:trPr>
          <w:trHeight w:val="432"/>
        </w:trPr>
        <w:tc>
          <w:tcPr>
            <w:tcW w:w="722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E8C5289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VATO DA</w:t>
            </w:r>
          </w:p>
        </w:tc>
        <w:tc>
          <w:tcPr>
            <w:tcW w:w="125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847574B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41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03ECA5F3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ITOLO</w:t>
            </w:r>
          </w:p>
        </w:tc>
        <w:tc>
          <w:tcPr>
            <w:tcW w:w="161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8A71C9E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1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2E019BDC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A</w:t>
            </w:r>
          </w:p>
        </w:tc>
        <w:tc>
          <w:tcPr>
            <w:tcW w:w="75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EC5252F" w14:textId="77777777" w:rsidR="00A32F89" w:rsidRPr="00491059" w:rsidRDefault="00A32F89" w:rsidP="00A32F89">
            <w:pPr>
              <w:spacing w:after="0"/>
            </w:pPr>
          </w:p>
        </w:tc>
      </w:tr>
    </w:tbl>
    <w:p w14:paraId="2282A488" w14:textId="77777777" w:rsidR="00A32F89" w:rsidRDefault="00A32F89" w:rsidP="00A32F89"/>
    <w:p w14:paraId="08EEB360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486425AB" w14:textId="77777777" w:rsidR="00A32F89" w:rsidRPr="00A32F89" w:rsidRDefault="00A32F89" w:rsidP="00A32F89">
      <w:pPr>
        <w:sectPr w:rsidR="00A32F89" w:rsidRPr="00A32F89" w:rsidSect="008B021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4505E903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49C9207F" w14:textId="0EDDB603" w:rsidR="00A25700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6115321" w:history="1">
            <w:r w:rsidR="00A25700" w:rsidRPr="006E2438">
              <w:rPr>
                <w:rStyle w:val="Hyperlink"/>
                <w:noProof/>
              </w:rPr>
              <w:t>1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CONDURRE RICERCHE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1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3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43F07191" w14:textId="288FDF56" w:rsidR="00A25700" w:rsidRDefault="00000000" w:rsidP="00A25700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22" w:history="1">
            <w:r w:rsidR="00A25700" w:rsidRPr="006E2438">
              <w:rPr>
                <w:rStyle w:val="Hyperlink"/>
                <w:noProof/>
              </w:rPr>
              <w:t>1.1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PREMESSE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2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3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7A41A1D0" w14:textId="36A37C37" w:rsidR="00A25700" w:rsidRDefault="00000000" w:rsidP="00A25700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23" w:history="1">
            <w:r w:rsidR="00A25700" w:rsidRPr="006E2438">
              <w:rPr>
                <w:rStyle w:val="Hyperlink"/>
                <w:noProof/>
              </w:rPr>
              <w:t>1.2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STRATEGIE E RISORSE DI IMPLEMENTAZIONE POTENZIALI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3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3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42E9961C" w14:textId="308F7C4E" w:rsidR="00A25700" w:rsidRDefault="00000000" w:rsidP="00A25700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24" w:history="1">
            <w:r w:rsidR="00A25700" w:rsidRPr="006E2438">
              <w:rPr>
                <w:rStyle w:val="Hyperlink"/>
                <w:noProof/>
              </w:rPr>
              <w:t>1.3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METRICHE PRESTAZIONALI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4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3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1630793B" w14:textId="2B604601" w:rsidR="00A25700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25" w:history="1">
            <w:r w:rsidR="00A25700" w:rsidRPr="006E2438">
              <w:rPr>
                <w:rStyle w:val="Hyperlink"/>
                <w:noProof/>
              </w:rPr>
              <w:t>2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STABILIRE GLI OBIETTIVI E LA TIMELINE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5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4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5CA783BB" w14:textId="3535BF0D" w:rsidR="00A25700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26" w:history="1">
            <w:r w:rsidR="00A25700" w:rsidRPr="006E2438">
              <w:rPr>
                <w:rStyle w:val="Hyperlink"/>
                <w:noProof/>
              </w:rPr>
              <w:t>3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RIUNIRE I MEMBRI DEL TEAM PRINCIPALE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6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5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217578B9" w14:textId="17AA3CDE" w:rsidR="00A25700" w:rsidRDefault="00000000" w:rsidP="00A25700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27" w:history="1">
            <w:r w:rsidR="00A25700" w:rsidRPr="006E2438">
              <w:rPr>
                <w:rStyle w:val="Hyperlink"/>
                <w:noProof/>
              </w:rPr>
              <w:t>3.1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RUOLI STABILITI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7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5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32A5183D" w14:textId="55C04354" w:rsidR="00A25700" w:rsidRDefault="00000000" w:rsidP="00A25700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28" w:history="1">
            <w:r w:rsidR="00A25700" w:rsidRPr="006E2438">
              <w:rPr>
                <w:rStyle w:val="Hyperlink"/>
                <w:noProof/>
              </w:rPr>
              <w:t>3.2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DIAGRAMMA DI FLUSSO DEI PROCESSI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8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6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029FBD7F" w14:textId="7EA2A5DD" w:rsidR="00A25700" w:rsidRDefault="00000000" w:rsidP="00A25700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29" w:history="1">
            <w:r w:rsidR="00A25700" w:rsidRPr="006E2438">
              <w:rPr>
                <w:rStyle w:val="Hyperlink"/>
                <w:noProof/>
              </w:rPr>
              <w:t>3.3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METODI DI COMUNICAZIONE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29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6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453562BD" w14:textId="6CFEE101" w:rsidR="00A25700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30" w:history="1">
            <w:r w:rsidR="00A25700" w:rsidRPr="006E2438">
              <w:rPr>
                <w:rStyle w:val="Hyperlink"/>
                <w:noProof/>
              </w:rPr>
              <w:t>4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DEFINIRE LA STRATEGIA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30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7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2C19CFF2" w14:textId="7EA7076D" w:rsidR="00A25700" w:rsidRDefault="00000000" w:rsidP="00A25700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31" w:history="1">
            <w:r w:rsidR="00A25700" w:rsidRPr="006E2438">
              <w:rPr>
                <w:rStyle w:val="Hyperlink"/>
                <w:noProof/>
              </w:rPr>
              <w:t>4.1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METODI UTILIZZATI PER DEFINIRE LA STRATEGIA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31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7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754B34E0" w14:textId="49848D03" w:rsidR="00A25700" w:rsidRDefault="00000000" w:rsidP="00A25700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32" w:history="1">
            <w:r w:rsidR="00A25700" w:rsidRPr="006E2438">
              <w:rPr>
                <w:rStyle w:val="Hyperlink"/>
                <w:noProof/>
              </w:rPr>
              <w:t>4.2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STRATEGIE PER FACILITARE IL CAMBIAMENTO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32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7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61387DE5" w14:textId="2E370721" w:rsidR="00A25700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33" w:history="1">
            <w:r w:rsidR="00A25700" w:rsidRPr="006E2438">
              <w:rPr>
                <w:rStyle w:val="Hyperlink"/>
                <w:noProof/>
              </w:rPr>
              <w:t>5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IDENTIFICARE LE MISURE E GLI OBIETTIVI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33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8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4F42923B" w14:textId="34BDB05D" w:rsidR="00A25700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34" w:history="1">
            <w:r w:rsidR="00A25700" w:rsidRPr="006E2438">
              <w:rPr>
                <w:rStyle w:val="Hyperlink"/>
                <w:noProof/>
              </w:rPr>
              <w:t>6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PIANO DI FORMAZIONE E ADDESTRAMENTO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34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8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47F0CBAF" w14:textId="3172825A" w:rsidR="00A25700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35" w:history="1">
            <w:r w:rsidR="00A25700" w:rsidRPr="006E2438">
              <w:rPr>
                <w:rStyle w:val="Hyperlink"/>
                <w:noProof/>
              </w:rPr>
              <w:t>7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PIANO DI LANCIO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35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9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7BC2C1C7" w14:textId="3336D909" w:rsidR="00A25700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36" w:history="1">
            <w:r w:rsidR="00A25700" w:rsidRPr="006E2438">
              <w:rPr>
                <w:rStyle w:val="Hyperlink"/>
                <w:noProof/>
              </w:rPr>
              <w:t>8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VALUTAZIONE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36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9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7990DAE3" w14:textId="234DCBA9" w:rsidR="00A25700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5337" w:history="1">
            <w:r w:rsidR="00A25700" w:rsidRPr="006E2438">
              <w:rPr>
                <w:rStyle w:val="Hyperlink"/>
                <w:noProof/>
              </w:rPr>
              <w:t>9.</w:t>
            </w:r>
            <w:r w:rsidR="00A25700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A25700" w:rsidRPr="006E2438">
              <w:rPr>
                <w:rStyle w:val="Hyperlink"/>
                <w:noProof/>
              </w:rPr>
              <w:t>TRACCIAMENTO DELLA DOCUMENTAZIONE DEL PROGETTO</w:t>
            </w:r>
            <w:r w:rsidR="00A25700">
              <w:rPr>
                <w:noProof/>
                <w:webHidden/>
              </w:rPr>
              <w:tab/>
            </w:r>
            <w:r w:rsidR="00A25700">
              <w:rPr>
                <w:noProof/>
                <w:webHidden/>
              </w:rPr>
              <w:fldChar w:fldCharType="begin"/>
            </w:r>
            <w:r w:rsidR="00A25700">
              <w:rPr>
                <w:noProof/>
                <w:webHidden/>
              </w:rPr>
              <w:instrText xml:space="preserve"> PAGEREF _Toc146115337 \h </w:instrText>
            </w:r>
            <w:r w:rsidR="00A25700">
              <w:rPr>
                <w:noProof/>
                <w:webHidden/>
              </w:rPr>
            </w:r>
            <w:r w:rsidR="00A25700">
              <w:rPr>
                <w:noProof/>
                <w:webHidden/>
              </w:rPr>
              <w:fldChar w:fldCharType="separate"/>
            </w:r>
            <w:r w:rsidR="009C1DC0">
              <w:rPr>
                <w:noProof/>
                <w:webHidden/>
              </w:rPr>
              <w:t>10</w:t>
            </w:r>
            <w:r w:rsidR="00A25700">
              <w:rPr>
                <w:noProof/>
                <w:webHidden/>
              </w:rPr>
              <w:fldChar w:fldCharType="end"/>
            </w:r>
          </w:hyperlink>
        </w:p>
        <w:p w14:paraId="5F736A02" w14:textId="452A3060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69B6C869" w14:textId="77777777" w:rsidR="00692B21" w:rsidRDefault="00692B21" w:rsidP="00C805C2">
      <w:pPr>
        <w:spacing w:line="240" w:lineRule="auto"/>
        <w:rPr>
          <w:szCs w:val="20"/>
        </w:rPr>
      </w:pPr>
    </w:p>
    <w:p w14:paraId="243348DA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8B021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E7E8B77" w14:textId="77777777" w:rsidR="008721D7" w:rsidRPr="00D0504F" w:rsidRDefault="008A6212" w:rsidP="00D0504F">
      <w:pPr>
        <w:pStyle w:val="Heading1"/>
        <w:numPr>
          <w:ilvl w:val="0"/>
          <w:numId w:val="1"/>
        </w:numPr>
        <w:spacing w:line="240" w:lineRule="auto"/>
      </w:pPr>
      <w:bookmarkStart w:id="1" w:name="_Toc146115321"/>
      <w:r>
        <w:lastRenderedPageBreak/>
        <w:t>CONDURRE RICERCHE</w:t>
      </w:r>
      <w:bookmarkEnd w:id="1"/>
    </w:p>
    <w:p w14:paraId="37B93DE1" w14:textId="77777777" w:rsidR="00BE044A" w:rsidRDefault="008A6212" w:rsidP="00BE044A">
      <w:pPr>
        <w:pStyle w:val="Heading2"/>
        <w:numPr>
          <w:ilvl w:val="1"/>
          <w:numId w:val="1"/>
        </w:numPr>
      </w:pPr>
      <w:bookmarkStart w:id="2" w:name="_Toc146115322"/>
      <w:r>
        <w:t>PREMESSE</w:t>
      </w:r>
      <w:bookmarkEnd w:id="2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C805C2" w14:paraId="11DDAC41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5887BEEC" w14:textId="77777777" w:rsidR="00BE044A" w:rsidRDefault="00BE044A" w:rsidP="00826077">
            <w:pPr>
              <w:rPr>
                <w:szCs w:val="20"/>
              </w:rPr>
            </w:pPr>
          </w:p>
          <w:p w14:paraId="6AB449EF" w14:textId="77777777" w:rsidR="002728C1" w:rsidRDefault="002728C1" w:rsidP="00826077">
            <w:pPr>
              <w:rPr>
                <w:szCs w:val="20"/>
              </w:rPr>
            </w:pPr>
          </w:p>
          <w:p w14:paraId="21854CBD" w14:textId="77777777" w:rsidR="00826077" w:rsidRPr="00410889" w:rsidRDefault="00826077" w:rsidP="00826077">
            <w:pPr>
              <w:rPr>
                <w:szCs w:val="20"/>
              </w:rPr>
            </w:pPr>
          </w:p>
        </w:tc>
      </w:tr>
    </w:tbl>
    <w:p w14:paraId="0025F8EF" w14:textId="77777777" w:rsidR="00BE044A" w:rsidRDefault="00BE044A" w:rsidP="00BE044A"/>
    <w:p w14:paraId="4BCB8898" w14:textId="77777777" w:rsidR="00112F9D" w:rsidRPr="00112F9D" w:rsidRDefault="008A6212" w:rsidP="003867E5">
      <w:pPr>
        <w:pStyle w:val="Heading2"/>
        <w:numPr>
          <w:ilvl w:val="1"/>
          <w:numId w:val="1"/>
        </w:numPr>
      </w:pPr>
      <w:bookmarkStart w:id="3" w:name="_Toc146115323"/>
      <w:r>
        <w:t>STRATEGIE E RISORSE DI IMPLEMENTAZIONE POTENZIALI</w:t>
      </w:r>
      <w:bookmarkEnd w:id="3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C805C2" w14:paraId="717BF2F1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5A4409A8" w14:textId="77777777" w:rsidR="00BE044A" w:rsidRDefault="00BE044A" w:rsidP="00826077">
            <w:pPr>
              <w:rPr>
                <w:szCs w:val="20"/>
              </w:rPr>
            </w:pPr>
          </w:p>
          <w:p w14:paraId="7F336378" w14:textId="77777777" w:rsidR="00826077" w:rsidRPr="00410889" w:rsidRDefault="00826077" w:rsidP="00826077">
            <w:pPr>
              <w:rPr>
                <w:szCs w:val="20"/>
              </w:rPr>
            </w:pPr>
          </w:p>
        </w:tc>
      </w:tr>
    </w:tbl>
    <w:p w14:paraId="3B240D99" w14:textId="77777777" w:rsidR="00BE044A" w:rsidRPr="00BE044A" w:rsidRDefault="00BE044A" w:rsidP="00BE044A"/>
    <w:p w14:paraId="712A7EC5" w14:textId="77777777" w:rsidR="00112F9D" w:rsidRDefault="003867E5" w:rsidP="00112F9D">
      <w:pPr>
        <w:pStyle w:val="Heading2"/>
        <w:numPr>
          <w:ilvl w:val="1"/>
          <w:numId w:val="1"/>
        </w:numPr>
      </w:pPr>
      <w:bookmarkStart w:id="4" w:name="_Toc146115324"/>
      <w:r>
        <w:t>METRICHE PRESTAZIONALI</w:t>
      </w:r>
      <w:bookmarkEnd w:id="4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C805C2" w14:paraId="60CB393F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064E43C1" w14:textId="77777777" w:rsidR="00112F9D" w:rsidRDefault="00112F9D" w:rsidP="006C6E43">
            <w:pPr>
              <w:rPr>
                <w:szCs w:val="20"/>
              </w:rPr>
            </w:pPr>
          </w:p>
          <w:p w14:paraId="038A0415" w14:textId="77777777" w:rsidR="00112F9D" w:rsidRPr="00410889" w:rsidRDefault="00112F9D" w:rsidP="006C6E43">
            <w:pPr>
              <w:rPr>
                <w:szCs w:val="20"/>
              </w:rPr>
            </w:pPr>
          </w:p>
        </w:tc>
      </w:tr>
    </w:tbl>
    <w:p w14:paraId="6F6018C0" w14:textId="77777777" w:rsidR="00112F9D" w:rsidRPr="00BE044A" w:rsidRDefault="00112F9D" w:rsidP="00112F9D"/>
    <w:p w14:paraId="54A2690C" w14:textId="77777777" w:rsidR="003867E5" w:rsidRDefault="003867E5" w:rsidP="00112F9D">
      <w:pPr>
        <w:pStyle w:val="Heading2"/>
        <w:numPr>
          <w:ilvl w:val="1"/>
          <w:numId w:val="1"/>
        </w:numPr>
        <w:sectPr w:rsidR="003867E5" w:rsidSect="008B021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5A4CF64" w14:textId="77777777" w:rsidR="00112F9D" w:rsidRDefault="00FA651C" w:rsidP="008A6212">
      <w:pPr>
        <w:pStyle w:val="Heading1"/>
        <w:numPr>
          <w:ilvl w:val="0"/>
          <w:numId w:val="1"/>
        </w:numPr>
      </w:pPr>
      <w:bookmarkStart w:id="5" w:name="_Toc146115325"/>
      <w:r>
        <w:lastRenderedPageBreak/>
        <w:t>STABILIRE GLI OBIETTIVI E LA TIMELINE</w:t>
      </w:r>
      <w:bookmarkEnd w:id="5"/>
    </w:p>
    <w:tbl>
      <w:tblPr>
        <w:tblStyle w:val="TableGrid"/>
        <w:tblW w:w="13736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798"/>
        <w:gridCol w:w="1701"/>
        <w:gridCol w:w="2323"/>
        <w:gridCol w:w="1818"/>
        <w:gridCol w:w="3096"/>
      </w:tblGrid>
      <w:tr w:rsidR="00BF33A2" w:rsidRPr="00BF33A2" w14:paraId="795DD32C" w14:textId="77777777" w:rsidTr="00BF33A2">
        <w:trPr>
          <w:trHeight w:val="720"/>
        </w:trPr>
        <w:tc>
          <w:tcPr>
            <w:tcW w:w="4855" w:type="dxa"/>
            <w:shd w:val="clear" w:color="auto" w:fill="EAEEF3"/>
            <w:vAlign w:val="center"/>
          </w:tcPr>
          <w:p w14:paraId="4EB52DF5" w14:textId="77777777" w:rsidR="00BF33A2" w:rsidRPr="00BF33A2" w:rsidRDefault="00BF33A2" w:rsidP="00BF33A2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OBIETTIVO</w:t>
            </w:r>
          </w:p>
        </w:tc>
        <w:tc>
          <w:tcPr>
            <w:tcW w:w="1710" w:type="dxa"/>
            <w:shd w:val="clear" w:color="auto" w:fill="EAEEF3"/>
            <w:vAlign w:val="center"/>
          </w:tcPr>
          <w:p w14:paraId="17B0E8CC" w14:textId="77777777" w:rsidR="00BF33A2" w:rsidRDefault="00BF33A2" w:rsidP="00BF33A2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 xml:space="preserve">RIUNIONI DI PROGETTO </w:t>
            </w:r>
          </w:p>
          <w:p w14:paraId="78DF96F3" w14:textId="77777777" w:rsidR="00BF33A2" w:rsidRPr="00BF33A2" w:rsidRDefault="00BF33A2" w:rsidP="00BF33A2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ATA</w:t>
            </w:r>
          </w:p>
        </w:tc>
        <w:tc>
          <w:tcPr>
            <w:tcW w:w="2340" w:type="dxa"/>
            <w:shd w:val="clear" w:color="auto" w:fill="EAEEF3"/>
            <w:vAlign w:val="center"/>
          </w:tcPr>
          <w:p w14:paraId="34AED500" w14:textId="77777777" w:rsidR="00BF33A2" w:rsidRPr="00BF33A2" w:rsidRDefault="00BF33A2" w:rsidP="00BF33A2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FREQUENZA DELLE RIUNIONI</w:t>
            </w:r>
          </w:p>
        </w:tc>
        <w:tc>
          <w:tcPr>
            <w:tcW w:w="1710" w:type="dxa"/>
            <w:shd w:val="clear" w:color="auto" w:fill="EAEEF3"/>
            <w:vAlign w:val="center"/>
          </w:tcPr>
          <w:p w14:paraId="322E2A0E" w14:textId="77777777" w:rsidR="00BF33A2" w:rsidRPr="00BF33A2" w:rsidRDefault="00BF33A2" w:rsidP="00BF33A2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ATA DI IMPLEMENTAZIONE OBIETTIVO</w:t>
            </w:r>
          </w:p>
        </w:tc>
        <w:tc>
          <w:tcPr>
            <w:tcW w:w="3121" w:type="dxa"/>
            <w:shd w:val="clear" w:color="auto" w:fill="EAEEF3"/>
            <w:vAlign w:val="center"/>
          </w:tcPr>
          <w:p w14:paraId="301038BF" w14:textId="77777777" w:rsidR="00BF33A2" w:rsidRPr="00BF33A2" w:rsidRDefault="00BF33A2" w:rsidP="00BF33A2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ROPRIETARIO</w:t>
            </w:r>
          </w:p>
        </w:tc>
      </w:tr>
      <w:tr w:rsidR="00BF33A2" w:rsidRPr="00BF33A2" w14:paraId="2B392664" w14:textId="77777777" w:rsidTr="00BF33A2">
        <w:trPr>
          <w:trHeight w:val="1008"/>
        </w:trPr>
        <w:tc>
          <w:tcPr>
            <w:tcW w:w="4855" w:type="dxa"/>
            <w:vAlign w:val="center"/>
          </w:tcPr>
          <w:p w14:paraId="1F7B2C62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53626692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0105C702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55B054A4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68AC0B44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BF33A2" w:rsidRPr="00BF33A2" w14:paraId="0F91E24A" w14:textId="77777777" w:rsidTr="00BF33A2">
        <w:trPr>
          <w:trHeight w:val="1008"/>
        </w:trPr>
        <w:tc>
          <w:tcPr>
            <w:tcW w:w="4855" w:type="dxa"/>
            <w:vAlign w:val="center"/>
          </w:tcPr>
          <w:p w14:paraId="4A829961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F42E9EB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1514A162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537FEB3E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6D707DAA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BF33A2" w:rsidRPr="00BF33A2" w14:paraId="578D50E1" w14:textId="77777777" w:rsidTr="00BF33A2">
        <w:trPr>
          <w:trHeight w:val="1008"/>
        </w:trPr>
        <w:tc>
          <w:tcPr>
            <w:tcW w:w="4855" w:type="dxa"/>
            <w:vAlign w:val="center"/>
          </w:tcPr>
          <w:p w14:paraId="6AA2EA33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6FFA503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186A0895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36D80137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17B36097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BF33A2" w:rsidRPr="00BF33A2" w14:paraId="0D2D2F79" w14:textId="77777777" w:rsidTr="00BF33A2">
        <w:trPr>
          <w:trHeight w:val="1008"/>
        </w:trPr>
        <w:tc>
          <w:tcPr>
            <w:tcW w:w="4855" w:type="dxa"/>
            <w:vAlign w:val="center"/>
          </w:tcPr>
          <w:p w14:paraId="6364A147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268BFCF5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63740683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752AC2AD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047B670E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BF33A2" w:rsidRPr="00BF33A2" w14:paraId="637164A1" w14:textId="77777777" w:rsidTr="00BF33A2">
        <w:trPr>
          <w:trHeight w:val="1008"/>
        </w:trPr>
        <w:tc>
          <w:tcPr>
            <w:tcW w:w="4855" w:type="dxa"/>
            <w:vAlign w:val="center"/>
          </w:tcPr>
          <w:p w14:paraId="1982EEF4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4F15D0BE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12F5FB84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1BEBF6A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0DC1EB6D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BF33A2" w:rsidRPr="00BF33A2" w14:paraId="713C5745" w14:textId="77777777" w:rsidTr="00BF33A2">
        <w:trPr>
          <w:trHeight w:val="1008"/>
        </w:trPr>
        <w:tc>
          <w:tcPr>
            <w:tcW w:w="4855" w:type="dxa"/>
            <w:vAlign w:val="center"/>
          </w:tcPr>
          <w:p w14:paraId="102E4F88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5BADBC1E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3316AF14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847667D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3633832E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BF33A2" w:rsidRPr="00BF33A2" w14:paraId="23F90DF0" w14:textId="77777777" w:rsidTr="00BF33A2">
        <w:trPr>
          <w:trHeight w:val="1008"/>
        </w:trPr>
        <w:tc>
          <w:tcPr>
            <w:tcW w:w="4855" w:type="dxa"/>
            <w:vAlign w:val="center"/>
          </w:tcPr>
          <w:p w14:paraId="32ECF0EC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46E35524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1A4623E4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FDBA531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785D0796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BF33A2" w:rsidRPr="00BF33A2" w14:paraId="7C900A86" w14:textId="77777777" w:rsidTr="00BF33A2">
        <w:trPr>
          <w:trHeight w:val="1008"/>
        </w:trPr>
        <w:tc>
          <w:tcPr>
            <w:tcW w:w="4855" w:type="dxa"/>
            <w:vAlign w:val="center"/>
          </w:tcPr>
          <w:p w14:paraId="24988130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09A0CF7B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340" w:type="dxa"/>
            <w:vAlign w:val="center"/>
          </w:tcPr>
          <w:p w14:paraId="79444845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710" w:type="dxa"/>
            <w:vAlign w:val="center"/>
          </w:tcPr>
          <w:p w14:paraId="4B956DCF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121" w:type="dxa"/>
            <w:vAlign w:val="center"/>
          </w:tcPr>
          <w:p w14:paraId="3EA289DF" w14:textId="77777777" w:rsidR="00BF33A2" w:rsidRPr="00BF33A2" w:rsidRDefault="00BF33A2" w:rsidP="00BF33A2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</w:tbl>
    <w:p w14:paraId="3CF0A0B4" w14:textId="77777777" w:rsidR="0060100D" w:rsidRDefault="0060100D" w:rsidP="00FA651C">
      <w:pPr>
        <w:sectPr w:rsidR="0060100D" w:rsidSect="008B0214">
          <w:pgSz w:w="15840" w:h="12240" w:orient="landscape"/>
          <w:pgMar w:top="720" w:right="1040" w:bottom="1008" w:left="1300" w:header="490" w:footer="720" w:gutter="0"/>
          <w:cols w:space="720"/>
          <w:titlePg/>
          <w:docGrid w:linePitch="360"/>
        </w:sectPr>
      </w:pPr>
    </w:p>
    <w:p w14:paraId="7651F420" w14:textId="77777777" w:rsidR="0060100D" w:rsidRDefault="0060100D" w:rsidP="0060100D">
      <w:pPr>
        <w:pStyle w:val="Heading1"/>
        <w:numPr>
          <w:ilvl w:val="0"/>
          <w:numId w:val="1"/>
        </w:numPr>
      </w:pPr>
      <w:bookmarkStart w:id="6" w:name="_Toc146115326"/>
      <w:r>
        <w:lastRenderedPageBreak/>
        <w:t>RIUNIRE I MEMBRI DEL TEAM PRINCIPALE</w:t>
      </w:r>
      <w:bookmarkEnd w:id="6"/>
    </w:p>
    <w:p w14:paraId="410F6E8E" w14:textId="77777777" w:rsidR="0060100D" w:rsidRPr="00112F9D" w:rsidRDefault="0060100D" w:rsidP="0060100D">
      <w:pPr>
        <w:pStyle w:val="Heading2"/>
        <w:numPr>
          <w:ilvl w:val="1"/>
          <w:numId w:val="1"/>
        </w:numPr>
      </w:pPr>
      <w:bookmarkStart w:id="7" w:name="_Toc146115327"/>
      <w:r>
        <w:t>RUOLI STABILITI</w:t>
      </w:r>
      <w:bookmarkEnd w:id="7"/>
    </w:p>
    <w:tbl>
      <w:tblPr>
        <w:tblStyle w:val="TableGrid"/>
        <w:tblW w:w="13230" w:type="dxa"/>
        <w:tblInd w:w="35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520"/>
        <w:gridCol w:w="2610"/>
        <w:gridCol w:w="2970"/>
        <w:gridCol w:w="5130"/>
      </w:tblGrid>
      <w:tr w:rsidR="0060100D" w:rsidRPr="00BF33A2" w14:paraId="7613BADC" w14:textId="77777777" w:rsidTr="0060100D">
        <w:trPr>
          <w:trHeight w:val="720"/>
        </w:trPr>
        <w:tc>
          <w:tcPr>
            <w:tcW w:w="2520" w:type="dxa"/>
            <w:shd w:val="clear" w:color="auto" w:fill="EAEEF3"/>
            <w:vAlign w:val="center"/>
          </w:tcPr>
          <w:p w14:paraId="08110BE4" w14:textId="77777777" w:rsidR="0060100D" w:rsidRPr="00BF33A2" w:rsidRDefault="0060100D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NOME DEL TEAM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1101D630" w14:textId="77777777" w:rsidR="0060100D" w:rsidRPr="00BF33A2" w:rsidRDefault="0060100D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MEMBRO DEL TEAM</w:t>
            </w:r>
          </w:p>
        </w:tc>
        <w:tc>
          <w:tcPr>
            <w:tcW w:w="2970" w:type="dxa"/>
            <w:shd w:val="clear" w:color="auto" w:fill="EAEEF3"/>
            <w:vAlign w:val="center"/>
          </w:tcPr>
          <w:p w14:paraId="0E82B74C" w14:textId="77777777" w:rsidR="0060100D" w:rsidRPr="00BF33A2" w:rsidRDefault="0060100D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RUOLO</w:t>
            </w:r>
          </w:p>
        </w:tc>
        <w:tc>
          <w:tcPr>
            <w:tcW w:w="5130" w:type="dxa"/>
            <w:shd w:val="clear" w:color="auto" w:fill="EAEEF3"/>
            <w:vAlign w:val="center"/>
          </w:tcPr>
          <w:p w14:paraId="47BE9981" w14:textId="77777777" w:rsidR="0060100D" w:rsidRPr="00BF33A2" w:rsidRDefault="0060100D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INFORMAZIONI SUL CONTATTO</w:t>
            </w:r>
          </w:p>
        </w:tc>
      </w:tr>
      <w:tr w:rsidR="0060100D" w:rsidRPr="00BF33A2" w14:paraId="78DBE593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6DF47152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55AC4A1A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4DA3B644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1C941AFC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25C711DD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270322CD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3E5AE99D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40C10F64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4978439F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475C9204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610522BA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1D121270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595A167F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701DEEBC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3733BD75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455A76B3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3A88834D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2221E562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0969B43A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7F9CC075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56F807AC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044B26FB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52232853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29CEDA63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28FA4BA1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3B90470F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2902DC59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6DCC0A43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47B29491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2F23E34D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253427DF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5CEA5B52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25BE334E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0CC2FB00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6139F7CA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0ED3D293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6F41FD75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51A56A36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51E88B6F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1B0E901A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07E3F1C1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4EBE25C5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6FBBDA4B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14B26663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60100D" w:rsidRPr="00BF33A2" w14:paraId="09BD87CA" w14:textId="77777777" w:rsidTr="0060100D">
        <w:trPr>
          <w:trHeight w:val="720"/>
        </w:trPr>
        <w:tc>
          <w:tcPr>
            <w:tcW w:w="2520" w:type="dxa"/>
            <w:vAlign w:val="center"/>
          </w:tcPr>
          <w:p w14:paraId="18BAE866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5572584F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970" w:type="dxa"/>
            <w:vAlign w:val="center"/>
          </w:tcPr>
          <w:p w14:paraId="1EB2C4F0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130" w:type="dxa"/>
            <w:vAlign w:val="center"/>
          </w:tcPr>
          <w:p w14:paraId="4B39F6CA" w14:textId="77777777" w:rsidR="0060100D" w:rsidRPr="00BF33A2" w:rsidRDefault="0060100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</w:tbl>
    <w:p w14:paraId="470F1325" w14:textId="77777777" w:rsidR="00FA651C" w:rsidRPr="00FA651C" w:rsidRDefault="00FA651C" w:rsidP="00FA651C">
      <w:pPr>
        <w:sectPr w:rsidR="00FA651C" w:rsidRPr="00FA651C" w:rsidSect="008B0214">
          <w:pgSz w:w="15840" w:h="12240" w:orient="landscape"/>
          <w:pgMar w:top="720" w:right="1040" w:bottom="1008" w:left="1300" w:header="490" w:footer="720" w:gutter="0"/>
          <w:cols w:space="720"/>
          <w:titlePg/>
          <w:docGrid w:linePitch="360"/>
        </w:sectPr>
      </w:pPr>
    </w:p>
    <w:p w14:paraId="285E4637" w14:textId="77777777" w:rsidR="004212C2" w:rsidRPr="004212C2" w:rsidRDefault="00B318E8" w:rsidP="00914AD2">
      <w:pPr>
        <w:pStyle w:val="Heading2"/>
        <w:numPr>
          <w:ilvl w:val="1"/>
          <w:numId w:val="1"/>
        </w:numPr>
      </w:pPr>
      <w:bookmarkStart w:id="8" w:name="_Toc146115328"/>
      <w:r>
        <w:lastRenderedPageBreak/>
        <w:t>DIAGRAMMA DI FLUSSO DEI PROCESSI</w:t>
      </w:r>
      <w:bookmarkEnd w:id="8"/>
      <w:r>
        <w:t xml:space="preserve">  </w:t>
      </w:r>
    </w:p>
    <w:p w14:paraId="43B8624E" w14:textId="77777777" w:rsidR="00112F9D" w:rsidRPr="00F0257F" w:rsidRDefault="004212C2" w:rsidP="00F0257F">
      <w:pPr>
        <w:spacing w:line="240" w:lineRule="auto"/>
        <w:ind w:left="1080"/>
        <w:rPr>
          <w:sz w:val="18"/>
          <w:szCs w:val="21"/>
        </w:rPr>
      </w:pPr>
      <w:r>
        <w:rPr>
          <w:sz w:val="18"/>
        </w:rPr>
        <w:t>Creare e inserire nel riquadro sotto.</w:t>
      </w:r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C805C2" w14:paraId="5A1D6897" w14:textId="77777777" w:rsidTr="00F0257F">
        <w:trPr>
          <w:trHeight w:val="7344"/>
        </w:trPr>
        <w:tc>
          <w:tcPr>
            <w:tcW w:w="9990" w:type="dxa"/>
            <w:shd w:val="clear" w:color="auto" w:fill="auto"/>
          </w:tcPr>
          <w:p w14:paraId="13A01844" w14:textId="77777777" w:rsidR="00112F9D" w:rsidRDefault="00112F9D" w:rsidP="006C6E43">
            <w:pPr>
              <w:rPr>
                <w:szCs w:val="20"/>
              </w:rPr>
            </w:pPr>
          </w:p>
          <w:p w14:paraId="7FCF9894" w14:textId="77777777" w:rsidR="00112F9D" w:rsidRPr="00410889" w:rsidRDefault="00112F9D" w:rsidP="006C6E43">
            <w:pPr>
              <w:rPr>
                <w:szCs w:val="20"/>
              </w:rPr>
            </w:pPr>
          </w:p>
        </w:tc>
      </w:tr>
    </w:tbl>
    <w:p w14:paraId="3542483D" w14:textId="77777777" w:rsidR="00112F9D" w:rsidRPr="00BE044A" w:rsidRDefault="00112F9D" w:rsidP="00112F9D"/>
    <w:p w14:paraId="4ADA2EC4" w14:textId="77777777" w:rsidR="00112F9D" w:rsidRPr="00112F9D" w:rsidRDefault="00B318E8" w:rsidP="00914AD2">
      <w:pPr>
        <w:pStyle w:val="Heading2"/>
        <w:numPr>
          <w:ilvl w:val="1"/>
          <w:numId w:val="1"/>
        </w:numPr>
      </w:pPr>
      <w:bookmarkStart w:id="9" w:name="_Toc146115329"/>
      <w:r>
        <w:t>METODI DI COMUNICAZIONE</w:t>
      </w:r>
      <w:bookmarkEnd w:id="9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C805C2" w14:paraId="0E00A154" w14:textId="77777777" w:rsidTr="00B318E8">
        <w:trPr>
          <w:trHeight w:val="3888"/>
        </w:trPr>
        <w:tc>
          <w:tcPr>
            <w:tcW w:w="9990" w:type="dxa"/>
            <w:shd w:val="clear" w:color="auto" w:fill="auto"/>
          </w:tcPr>
          <w:p w14:paraId="2F40F08B" w14:textId="77777777" w:rsidR="00112F9D" w:rsidRDefault="00112F9D" w:rsidP="006C6E43">
            <w:pPr>
              <w:rPr>
                <w:szCs w:val="20"/>
              </w:rPr>
            </w:pPr>
          </w:p>
          <w:p w14:paraId="6958C814" w14:textId="77777777" w:rsidR="00112F9D" w:rsidRPr="00410889" w:rsidRDefault="00112F9D" w:rsidP="006C6E43">
            <w:pPr>
              <w:rPr>
                <w:szCs w:val="20"/>
              </w:rPr>
            </w:pPr>
          </w:p>
        </w:tc>
      </w:tr>
    </w:tbl>
    <w:p w14:paraId="4939C2DF" w14:textId="77777777" w:rsidR="00B318E8" w:rsidRDefault="00B318E8" w:rsidP="00C805C2">
      <w:pPr>
        <w:spacing w:line="240" w:lineRule="auto"/>
        <w:rPr>
          <w:i/>
          <w:szCs w:val="20"/>
        </w:rPr>
      </w:pPr>
    </w:p>
    <w:p w14:paraId="47F5B70F" w14:textId="77777777" w:rsidR="00C875A2" w:rsidRPr="00D0504F" w:rsidRDefault="00C875A2" w:rsidP="00C875A2">
      <w:pPr>
        <w:pStyle w:val="Heading1"/>
        <w:numPr>
          <w:ilvl w:val="0"/>
          <w:numId w:val="1"/>
        </w:numPr>
        <w:spacing w:line="240" w:lineRule="auto"/>
      </w:pPr>
      <w:bookmarkStart w:id="10" w:name="_Toc146115330"/>
      <w:r>
        <w:lastRenderedPageBreak/>
        <w:t>DEFINIRE LA STRATEGIA</w:t>
      </w:r>
      <w:bookmarkEnd w:id="10"/>
    </w:p>
    <w:p w14:paraId="387C9051" w14:textId="77777777" w:rsidR="00C875A2" w:rsidRDefault="00C875A2" w:rsidP="00C875A2">
      <w:pPr>
        <w:pStyle w:val="Heading2"/>
        <w:numPr>
          <w:ilvl w:val="1"/>
          <w:numId w:val="1"/>
        </w:numPr>
      </w:pPr>
      <w:bookmarkStart w:id="11" w:name="_Toc146115331"/>
      <w:r>
        <w:t>METODI UTILIZZATI PER DEFINIRE LA STRATEGIA</w:t>
      </w:r>
      <w:bookmarkEnd w:id="11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9180"/>
      </w:tblGrid>
      <w:tr w:rsidR="009D5EAB" w:rsidRPr="00C805C2" w14:paraId="46A7564C" w14:textId="77777777" w:rsidTr="003C618B">
        <w:trPr>
          <w:trHeight w:val="432"/>
        </w:trPr>
        <w:tc>
          <w:tcPr>
            <w:tcW w:w="810" w:type="dxa"/>
            <w:shd w:val="clear" w:color="auto" w:fill="EAEEF3"/>
            <w:vAlign w:val="center"/>
          </w:tcPr>
          <w:p w14:paraId="1DB95369" w14:textId="77777777" w:rsidR="009D5EAB" w:rsidRPr="009D5EAB" w:rsidRDefault="009D5EAB" w:rsidP="009D5EA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X</w:t>
            </w:r>
          </w:p>
        </w:tc>
        <w:tc>
          <w:tcPr>
            <w:tcW w:w="9180" w:type="dxa"/>
            <w:shd w:val="clear" w:color="auto" w:fill="EAEEF3"/>
            <w:vAlign w:val="center"/>
          </w:tcPr>
          <w:p w14:paraId="69C1B0C5" w14:textId="77777777" w:rsidR="009D5EAB" w:rsidRPr="009D5EAB" w:rsidRDefault="009D5EAB" w:rsidP="009D5EAB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VOCE</w:t>
            </w:r>
          </w:p>
        </w:tc>
      </w:tr>
      <w:tr w:rsidR="009D5EAB" w:rsidRPr="00C805C2" w14:paraId="6F9FDB49" w14:textId="77777777" w:rsidTr="003C618B">
        <w:trPr>
          <w:trHeight w:val="720"/>
        </w:trPr>
        <w:tc>
          <w:tcPr>
            <w:tcW w:w="810" w:type="dxa"/>
            <w:shd w:val="clear" w:color="auto" w:fill="auto"/>
            <w:vAlign w:val="center"/>
          </w:tcPr>
          <w:p w14:paraId="1CA68E8F" w14:textId="77777777" w:rsidR="009D5EAB" w:rsidRPr="009D5EAB" w:rsidRDefault="009D5EAB" w:rsidP="009D5EAB">
            <w:pPr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9180" w:type="dxa"/>
            <w:shd w:val="clear" w:color="auto" w:fill="auto"/>
            <w:vAlign w:val="center"/>
          </w:tcPr>
          <w:p w14:paraId="3CB7BB79" w14:textId="77777777" w:rsidR="009D5EAB" w:rsidRPr="00410889" w:rsidRDefault="009D5EAB" w:rsidP="009D5EAB">
            <w:pPr>
              <w:rPr>
                <w:szCs w:val="20"/>
              </w:rPr>
            </w:pPr>
            <w:r>
              <w:t>Creare un diagramma di flusso di processo per identificare dove devono essere apportate modifiche per raggiungere l'obiettivo.</w:t>
            </w:r>
          </w:p>
        </w:tc>
      </w:tr>
      <w:tr w:rsidR="009D5EAB" w:rsidRPr="00C805C2" w14:paraId="5F2E377B" w14:textId="77777777" w:rsidTr="003C618B">
        <w:trPr>
          <w:trHeight w:val="720"/>
        </w:trPr>
        <w:tc>
          <w:tcPr>
            <w:tcW w:w="810" w:type="dxa"/>
            <w:shd w:val="clear" w:color="auto" w:fill="auto"/>
            <w:vAlign w:val="center"/>
          </w:tcPr>
          <w:p w14:paraId="62AC608D" w14:textId="77777777" w:rsidR="009D5EAB" w:rsidRPr="009D5EAB" w:rsidRDefault="009D5EAB" w:rsidP="009D5EAB">
            <w:pPr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9180" w:type="dxa"/>
            <w:shd w:val="clear" w:color="auto" w:fill="auto"/>
            <w:vAlign w:val="center"/>
          </w:tcPr>
          <w:p w14:paraId="0A00E3C2" w14:textId="77777777" w:rsidR="009D5EAB" w:rsidRDefault="009D5EAB" w:rsidP="009D5EAB">
            <w:pPr>
              <w:rPr>
                <w:szCs w:val="20"/>
              </w:rPr>
            </w:pPr>
            <w:r>
              <w:t>Valutare le strategie di implementazione individuate durante la fase di ricerca.</w:t>
            </w:r>
          </w:p>
        </w:tc>
      </w:tr>
      <w:tr w:rsidR="009D5EAB" w:rsidRPr="00C805C2" w14:paraId="0E0C2D91" w14:textId="77777777" w:rsidTr="003C618B">
        <w:trPr>
          <w:trHeight w:val="720"/>
        </w:trPr>
        <w:tc>
          <w:tcPr>
            <w:tcW w:w="810" w:type="dxa"/>
            <w:shd w:val="clear" w:color="auto" w:fill="auto"/>
            <w:vAlign w:val="center"/>
          </w:tcPr>
          <w:p w14:paraId="0B1357C2" w14:textId="77777777" w:rsidR="009D5EAB" w:rsidRPr="009D5EAB" w:rsidRDefault="009D5EAB" w:rsidP="009D5EAB">
            <w:pPr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9180" w:type="dxa"/>
            <w:shd w:val="clear" w:color="auto" w:fill="auto"/>
            <w:vAlign w:val="center"/>
          </w:tcPr>
          <w:p w14:paraId="001A5A70" w14:textId="77777777" w:rsidR="009D5EAB" w:rsidRDefault="009D5EAB" w:rsidP="009D5EAB">
            <w:pPr>
              <w:rPr>
                <w:szCs w:val="20"/>
              </w:rPr>
            </w:pPr>
            <w:r>
              <w:t>Discutere i metodi di implementazione con gli altri membri del team principale.</w:t>
            </w:r>
          </w:p>
        </w:tc>
      </w:tr>
      <w:tr w:rsidR="009D5EAB" w:rsidRPr="00C805C2" w14:paraId="0CDDA001" w14:textId="77777777" w:rsidTr="003C618B">
        <w:trPr>
          <w:trHeight w:val="720"/>
        </w:trPr>
        <w:tc>
          <w:tcPr>
            <w:tcW w:w="810" w:type="dxa"/>
            <w:shd w:val="clear" w:color="auto" w:fill="auto"/>
            <w:vAlign w:val="center"/>
          </w:tcPr>
          <w:p w14:paraId="043CD3F8" w14:textId="77777777" w:rsidR="009D5EAB" w:rsidRPr="009D5EAB" w:rsidRDefault="009D5EAB" w:rsidP="009D5EAB">
            <w:pPr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9180" w:type="dxa"/>
            <w:shd w:val="clear" w:color="auto" w:fill="auto"/>
            <w:vAlign w:val="center"/>
          </w:tcPr>
          <w:p w14:paraId="2C9C8D18" w14:textId="77777777" w:rsidR="009D5EAB" w:rsidRDefault="009D5EAB" w:rsidP="009D5EAB">
            <w:pPr>
              <w:rPr>
                <w:szCs w:val="20"/>
              </w:rPr>
            </w:pPr>
            <w:r>
              <w:t>I membri del team raccolgono feedback e suggerimenti sull'implementazione dai colleghi e dagli stakeholder coinvolti nel processo.</w:t>
            </w:r>
          </w:p>
        </w:tc>
      </w:tr>
    </w:tbl>
    <w:p w14:paraId="2D4FFA97" w14:textId="77777777" w:rsidR="00C875A2" w:rsidRDefault="00C875A2" w:rsidP="00C875A2"/>
    <w:p w14:paraId="704D3D7B" w14:textId="77777777" w:rsidR="0038176E" w:rsidRPr="0038176E" w:rsidRDefault="003C618B" w:rsidP="00C875A2">
      <w:pPr>
        <w:pStyle w:val="Heading2"/>
        <w:numPr>
          <w:ilvl w:val="1"/>
          <w:numId w:val="1"/>
        </w:numPr>
        <w:rPr>
          <w:sz w:val="21"/>
          <w:szCs w:val="20"/>
        </w:rPr>
      </w:pPr>
      <w:bookmarkStart w:id="12" w:name="_Toc146115332"/>
      <w:r>
        <w:t>STRATEGIE PER FACILITARE IL CAMBIAMENTO</w:t>
      </w:r>
      <w:bookmarkEnd w:id="12"/>
      <w:r>
        <w:t xml:space="preserve">  </w:t>
      </w:r>
    </w:p>
    <w:p w14:paraId="5E3C9496" w14:textId="77777777" w:rsidR="00C875A2" w:rsidRPr="00F0257F" w:rsidRDefault="0038176E" w:rsidP="00B95B2A">
      <w:pPr>
        <w:spacing w:line="240" w:lineRule="auto"/>
        <w:ind w:left="1080"/>
        <w:rPr>
          <w:szCs w:val="18"/>
        </w:rPr>
      </w:pPr>
      <w:r>
        <w:rPr>
          <w:sz w:val="18"/>
        </w:rPr>
        <w:t>(Fare riferimento al piano d'azione per il miglioramento delle prestazioni)</w:t>
      </w:r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060"/>
        <w:gridCol w:w="6930"/>
      </w:tblGrid>
      <w:tr w:rsidR="00F67517" w:rsidRPr="00C805C2" w14:paraId="35472C01" w14:textId="77777777" w:rsidTr="00F67517">
        <w:trPr>
          <w:trHeight w:val="432"/>
        </w:trPr>
        <w:tc>
          <w:tcPr>
            <w:tcW w:w="3060" w:type="dxa"/>
            <w:shd w:val="clear" w:color="auto" w:fill="EAEEF3"/>
            <w:vAlign w:val="center"/>
          </w:tcPr>
          <w:p w14:paraId="551D36E7" w14:textId="77777777" w:rsidR="00F67517" w:rsidRPr="00F67517" w:rsidRDefault="00F67517" w:rsidP="00F67517">
            <w:pPr>
              <w:rPr>
                <w:b/>
                <w:bCs/>
                <w:sz w:val="18"/>
                <w:szCs w:val="21"/>
              </w:rPr>
            </w:pPr>
            <w:r>
              <w:rPr>
                <w:b/>
                <w:sz w:val="18"/>
              </w:rPr>
              <w:t>CATEGORIA</w:t>
            </w:r>
          </w:p>
        </w:tc>
        <w:tc>
          <w:tcPr>
            <w:tcW w:w="6930" w:type="dxa"/>
            <w:shd w:val="clear" w:color="auto" w:fill="EAEEF3"/>
            <w:vAlign w:val="center"/>
          </w:tcPr>
          <w:p w14:paraId="5CD011C9" w14:textId="77777777" w:rsidR="00F67517" w:rsidRPr="009D5EAB" w:rsidRDefault="00F67517" w:rsidP="00F67517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STRATEGIA</w:t>
            </w:r>
          </w:p>
        </w:tc>
      </w:tr>
      <w:tr w:rsidR="00F67517" w:rsidRPr="00C805C2" w14:paraId="08EA8987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066FEFFE" w14:textId="77777777" w:rsidR="00F67517" w:rsidRPr="00CA5C41" w:rsidRDefault="00F67517" w:rsidP="00F67517">
            <w:r>
              <w:t>Nuove politiche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0F569DA5" w14:textId="77777777" w:rsidR="00F67517" w:rsidRPr="00410889" w:rsidRDefault="00F67517" w:rsidP="00F67517">
            <w:pPr>
              <w:rPr>
                <w:szCs w:val="20"/>
              </w:rPr>
            </w:pPr>
          </w:p>
        </w:tc>
      </w:tr>
      <w:tr w:rsidR="00F67517" w:rsidRPr="00C805C2" w14:paraId="167A0766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28AAB791" w14:textId="77777777" w:rsidR="00F67517" w:rsidRPr="00CA5C41" w:rsidRDefault="00F67517" w:rsidP="00F67517">
            <w:r>
              <w:t>Modifiche alla politica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38510001" w14:textId="77777777" w:rsidR="00F67517" w:rsidRDefault="00F67517" w:rsidP="00F67517">
            <w:pPr>
              <w:rPr>
                <w:szCs w:val="20"/>
              </w:rPr>
            </w:pPr>
          </w:p>
        </w:tc>
      </w:tr>
      <w:tr w:rsidR="00F67517" w:rsidRPr="00C805C2" w14:paraId="6E31F014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627A9025" w14:textId="77777777" w:rsidR="00F67517" w:rsidRPr="00CA5C41" w:rsidRDefault="00F67517" w:rsidP="00F67517">
            <w:r>
              <w:t>Esigenze di materiali/attrezzature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12F8CF35" w14:textId="77777777" w:rsidR="00F67517" w:rsidRDefault="00F67517" w:rsidP="00F67517">
            <w:pPr>
              <w:rPr>
                <w:szCs w:val="20"/>
              </w:rPr>
            </w:pPr>
          </w:p>
        </w:tc>
      </w:tr>
      <w:tr w:rsidR="00F67517" w:rsidRPr="00C805C2" w14:paraId="30B63C06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0CD42894" w14:textId="77777777" w:rsidR="00F67517" w:rsidRPr="00CA5C41" w:rsidRDefault="00F67517" w:rsidP="00F67517">
            <w:r>
              <w:t>Strumenti di comunicazione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42256C3D" w14:textId="77777777" w:rsidR="00F67517" w:rsidRDefault="00F67517" w:rsidP="00F67517">
            <w:pPr>
              <w:rPr>
                <w:szCs w:val="20"/>
              </w:rPr>
            </w:pPr>
          </w:p>
        </w:tc>
      </w:tr>
      <w:tr w:rsidR="00F67517" w:rsidRPr="00C805C2" w14:paraId="4E18D313" w14:textId="77777777" w:rsidTr="0038176E">
        <w:trPr>
          <w:trHeight w:val="1296"/>
        </w:trPr>
        <w:tc>
          <w:tcPr>
            <w:tcW w:w="3060" w:type="dxa"/>
            <w:shd w:val="clear" w:color="auto" w:fill="auto"/>
            <w:vAlign w:val="center"/>
          </w:tcPr>
          <w:p w14:paraId="5A29802E" w14:textId="77777777" w:rsidR="00F67517" w:rsidRDefault="00F67517" w:rsidP="00F67517">
            <w:r>
              <w:t>Altro</w:t>
            </w:r>
          </w:p>
        </w:tc>
        <w:tc>
          <w:tcPr>
            <w:tcW w:w="6930" w:type="dxa"/>
            <w:shd w:val="clear" w:color="auto" w:fill="auto"/>
            <w:vAlign w:val="center"/>
          </w:tcPr>
          <w:p w14:paraId="052741ED" w14:textId="77777777" w:rsidR="00F67517" w:rsidRPr="009D5EAB" w:rsidRDefault="00F67517" w:rsidP="00F67517">
            <w:pPr>
              <w:rPr>
                <w:szCs w:val="20"/>
              </w:rPr>
            </w:pPr>
          </w:p>
        </w:tc>
      </w:tr>
    </w:tbl>
    <w:p w14:paraId="29665FAA" w14:textId="77777777" w:rsidR="00914AD2" w:rsidRDefault="00914AD2" w:rsidP="00C805C2">
      <w:pPr>
        <w:spacing w:line="240" w:lineRule="auto"/>
        <w:rPr>
          <w:i/>
          <w:szCs w:val="20"/>
        </w:rPr>
      </w:pPr>
    </w:p>
    <w:p w14:paraId="5770B57A" w14:textId="77777777" w:rsidR="00F67517" w:rsidRDefault="00F67517" w:rsidP="00C805C2">
      <w:pPr>
        <w:spacing w:line="240" w:lineRule="auto"/>
        <w:rPr>
          <w:i/>
          <w:szCs w:val="20"/>
        </w:rPr>
      </w:pPr>
    </w:p>
    <w:p w14:paraId="19EEF66B" w14:textId="77777777" w:rsidR="00F67517" w:rsidRDefault="00F67517" w:rsidP="00C805C2">
      <w:pPr>
        <w:spacing w:line="240" w:lineRule="auto"/>
        <w:rPr>
          <w:i/>
          <w:szCs w:val="20"/>
        </w:rPr>
        <w:sectPr w:rsidR="00F67517" w:rsidSect="008B021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F702C53" w14:textId="77777777" w:rsidR="00D6357C" w:rsidRDefault="00D6357C" w:rsidP="00D6357C">
      <w:pPr>
        <w:pStyle w:val="Heading1"/>
        <w:numPr>
          <w:ilvl w:val="0"/>
          <w:numId w:val="1"/>
        </w:numPr>
      </w:pPr>
      <w:bookmarkStart w:id="13" w:name="_Toc146115333"/>
      <w:r>
        <w:lastRenderedPageBreak/>
        <w:t>IDENTIFICARE LE MISURE E GLI OBIETTIVI</w:t>
      </w:r>
      <w:bookmarkEnd w:id="13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615"/>
        <w:gridCol w:w="5985"/>
        <w:gridCol w:w="5985"/>
      </w:tblGrid>
      <w:tr w:rsidR="00D6357C" w:rsidRPr="00BF33A2" w14:paraId="4BDD88EB" w14:textId="77777777" w:rsidTr="00D6357C">
        <w:trPr>
          <w:trHeight w:val="432"/>
        </w:trPr>
        <w:tc>
          <w:tcPr>
            <w:tcW w:w="1615" w:type="dxa"/>
            <w:shd w:val="clear" w:color="auto" w:fill="EAEEF3"/>
            <w:vAlign w:val="center"/>
          </w:tcPr>
          <w:p w14:paraId="0D617AF8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TIPO DI MISURA</w:t>
            </w:r>
          </w:p>
        </w:tc>
        <w:tc>
          <w:tcPr>
            <w:tcW w:w="5985" w:type="dxa"/>
            <w:shd w:val="clear" w:color="auto" w:fill="EAEEF3"/>
            <w:vAlign w:val="center"/>
          </w:tcPr>
          <w:p w14:paraId="6FB73782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ESCRIZIONE</w:t>
            </w:r>
          </w:p>
        </w:tc>
        <w:tc>
          <w:tcPr>
            <w:tcW w:w="5985" w:type="dxa"/>
            <w:shd w:val="clear" w:color="auto" w:fill="EAEEF3"/>
            <w:vAlign w:val="center"/>
          </w:tcPr>
          <w:p w14:paraId="62D97800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OBIETTIVO</w:t>
            </w:r>
          </w:p>
        </w:tc>
      </w:tr>
      <w:tr w:rsidR="00D6357C" w:rsidRPr="00BF33A2" w14:paraId="70CEDDE0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0CDA6EF3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PROCESSO</w:t>
            </w:r>
          </w:p>
        </w:tc>
        <w:tc>
          <w:tcPr>
            <w:tcW w:w="5985" w:type="dxa"/>
            <w:vAlign w:val="center"/>
          </w:tcPr>
          <w:p w14:paraId="32DF1002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985" w:type="dxa"/>
            <w:vAlign w:val="center"/>
          </w:tcPr>
          <w:p w14:paraId="3275EB41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68E03E5E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4B22BC3B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RISULTATO</w:t>
            </w:r>
          </w:p>
        </w:tc>
        <w:tc>
          <w:tcPr>
            <w:tcW w:w="5985" w:type="dxa"/>
            <w:vAlign w:val="center"/>
          </w:tcPr>
          <w:p w14:paraId="0E9C05D1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985" w:type="dxa"/>
            <w:vAlign w:val="center"/>
          </w:tcPr>
          <w:p w14:paraId="1297E95D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03761590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7DC59514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ALTRO</w:t>
            </w:r>
          </w:p>
        </w:tc>
        <w:tc>
          <w:tcPr>
            <w:tcW w:w="5985" w:type="dxa"/>
            <w:vAlign w:val="center"/>
          </w:tcPr>
          <w:p w14:paraId="1FF526EA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5985" w:type="dxa"/>
            <w:vAlign w:val="center"/>
          </w:tcPr>
          <w:p w14:paraId="1AE2A239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</w:tbl>
    <w:p w14:paraId="6425F945" w14:textId="77777777" w:rsidR="00D6357C" w:rsidRDefault="00D6357C" w:rsidP="00C805C2">
      <w:pPr>
        <w:spacing w:line="240" w:lineRule="auto"/>
        <w:rPr>
          <w:i/>
          <w:szCs w:val="20"/>
        </w:rPr>
      </w:pPr>
    </w:p>
    <w:p w14:paraId="1FD8C29B" w14:textId="77777777" w:rsidR="00D6357C" w:rsidRDefault="00D6357C" w:rsidP="00D6357C">
      <w:pPr>
        <w:pStyle w:val="Heading1"/>
        <w:numPr>
          <w:ilvl w:val="0"/>
          <w:numId w:val="1"/>
        </w:numPr>
      </w:pPr>
      <w:bookmarkStart w:id="14" w:name="_Toc146115334"/>
      <w:r>
        <w:t>PIANO DI FORMAZIONE E ADDESTRAMENTO</w:t>
      </w:r>
      <w:bookmarkEnd w:id="14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615"/>
        <w:gridCol w:w="7560"/>
        <w:gridCol w:w="2520"/>
        <w:gridCol w:w="1890"/>
      </w:tblGrid>
      <w:tr w:rsidR="00D6357C" w:rsidRPr="00BF33A2" w14:paraId="6F7205F3" w14:textId="77777777" w:rsidTr="00D6357C">
        <w:trPr>
          <w:trHeight w:val="432"/>
        </w:trPr>
        <w:tc>
          <w:tcPr>
            <w:tcW w:w="1615" w:type="dxa"/>
            <w:shd w:val="clear" w:color="auto" w:fill="EAEEF3"/>
            <w:vAlign w:val="center"/>
          </w:tcPr>
          <w:p w14:paraId="59AE756C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CATEGORIA</w:t>
            </w:r>
          </w:p>
        </w:tc>
        <w:tc>
          <w:tcPr>
            <w:tcW w:w="7560" w:type="dxa"/>
            <w:shd w:val="clear" w:color="auto" w:fill="EAEEF3"/>
            <w:vAlign w:val="center"/>
          </w:tcPr>
          <w:p w14:paraId="14DB8428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IANO DI FORMAZIONE E ADDESTRAMENTO</w:t>
            </w:r>
          </w:p>
        </w:tc>
        <w:tc>
          <w:tcPr>
            <w:tcW w:w="2520" w:type="dxa"/>
            <w:shd w:val="clear" w:color="auto" w:fill="EAEEF3"/>
            <w:vAlign w:val="center"/>
          </w:tcPr>
          <w:p w14:paraId="4469B6CA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NOME DELL'ISTRUTTORE</w:t>
            </w:r>
          </w:p>
        </w:tc>
        <w:tc>
          <w:tcPr>
            <w:tcW w:w="1890" w:type="dxa"/>
            <w:shd w:val="clear" w:color="auto" w:fill="EAEEF3"/>
            <w:vAlign w:val="center"/>
          </w:tcPr>
          <w:p w14:paraId="26964F6E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ATA</w:t>
            </w:r>
          </w:p>
        </w:tc>
      </w:tr>
      <w:tr w:rsidR="00D6357C" w:rsidRPr="00BF33A2" w14:paraId="118CB86C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045B3710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PERSONALE</w:t>
            </w:r>
          </w:p>
        </w:tc>
        <w:tc>
          <w:tcPr>
            <w:tcW w:w="7560" w:type="dxa"/>
            <w:vAlign w:val="center"/>
          </w:tcPr>
          <w:p w14:paraId="3A5C16FD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520" w:type="dxa"/>
            <w:vAlign w:val="center"/>
          </w:tcPr>
          <w:p w14:paraId="79EAA7E5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890" w:type="dxa"/>
            <w:vAlign w:val="center"/>
          </w:tcPr>
          <w:p w14:paraId="3A38010A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0C428A98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5E8BCE44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FORNITORE</w:t>
            </w:r>
          </w:p>
        </w:tc>
        <w:tc>
          <w:tcPr>
            <w:tcW w:w="7560" w:type="dxa"/>
            <w:vAlign w:val="center"/>
          </w:tcPr>
          <w:p w14:paraId="3474E809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520" w:type="dxa"/>
            <w:vAlign w:val="center"/>
          </w:tcPr>
          <w:p w14:paraId="03F6793D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890" w:type="dxa"/>
            <w:vAlign w:val="center"/>
          </w:tcPr>
          <w:p w14:paraId="2195D614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72A0E77E" w14:textId="77777777" w:rsidTr="00D6357C">
        <w:trPr>
          <w:trHeight w:val="1008"/>
        </w:trPr>
        <w:tc>
          <w:tcPr>
            <w:tcW w:w="1615" w:type="dxa"/>
            <w:vAlign w:val="center"/>
          </w:tcPr>
          <w:p w14:paraId="6FCBAE13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REPARTI</w:t>
            </w:r>
          </w:p>
        </w:tc>
        <w:tc>
          <w:tcPr>
            <w:tcW w:w="7560" w:type="dxa"/>
            <w:vAlign w:val="center"/>
          </w:tcPr>
          <w:p w14:paraId="73E20C54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520" w:type="dxa"/>
            <w:vAlign w:val="center"/>
          </w:tcPr>
          <w:p w14:paraId="41FFF544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890" w:type="dxa"/>
            <w:vAlign w:val="center"/>
          </w:tcPr>
          <w:p w14:paraId="13710A32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</w:tbl>
    <w:p w14:paraId="21DDC9FB" w14:textId="77777777" w:rsidR="00D6357C" w:rsidRDefault="00D6357C" w:rsidP="00D6357C">
      <w:pPr>
        <w:spacing w:line="240" w:lineRule="auto"/>
        <w:rPr>
          <w:i/>
          <w:szCs w:val="20"/>
        </w:rPr>
      </w:pPr>
    </w:p>
    <w:p w14:paraId="549A69BD" w14:textId="77777777" w:rsidR="00D6357C" w:rsidRDefault="00D6357C" w:rsidP="00C805C2">
      <w:pPr>
        <w:spacing w:line="240" w:lineRule="auto"/>
        <w:rPr>
          <w:i/>
          <w:szCs w:val="20"/>
        </w:rPr>
        <w:sectPr w:rsidR="00D6357C" w:rsidSect="008B0214">
          <w:pgSz w:w="15840" w:h="12240" w:orient="landscape"/>
          <w:pgMar w:top="720" w:right="360" w:bottom="1008" w:left="1120" w:header="490" w:footer="720" w:gutter="0"/>
          <w:cols w:space="720"/>
          <w:titlePg/>
          <w:docGrid w:linePitch="360"/>
        </w:sectPr>
      </w:pPr>
    </w:p>
    <w:p w14:paraId="42D76368" w14:textId="77777777" w:rsidR="00D6357C" w:rsidRDefault="00D6357C" w:rsidP="00D6357C">
      <w:pPr>
        <w:pStyle w:val="Heading1"/>
        <w:numPr>
          <w:ilvl w:val="0"/>
          <w:numId w:val="1"/>
        </w:numPr>
      </w:pPr>
      <w:bookmarkStart w:id="15" w:name="_Toc146115335"/>
      <w:r>
        <w:lastRenderedPageBreak/>
        <w:t>PIANO DI LANCIO</w:t>
      </w:r>
      <w:bookmarkEnd w:id="15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325"/>
        <w:gridCol w:w="3690"/>
        <w:gridCol w:w="1620"/>
        <w:gridCol w:w="2475"/>
        <w:gridCol w:w="2475"/>
      </w:tblGrid>
      <w:tr w:rsidR="00D6357C" w:rsidRPr="00BF33A2" w14:paraId="1B65AD67" w14:textId="77777777" w:rsidTr="00D6357C">
        <w:trPr>
          <w:trHeight w:val="576"/>
        </w:trPr>
        <w:tc>
          <w:tcPr>
            <w:tcW w:w="3325" w:type="dxa"/>
            <w:shd w:val="clear" w:color="auto" w:fill="EAEEF3"/>
            <w:vAlign w:val="center"/>
          </w:tcPr>
          <w:p w14:paraId="5C0D6E43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EVENTO</w:t>
            </w:r>
          </w:p>
        </w:tc>
        <w:tc>
          <w:tcPr>
            <w:tcW w:w="3690" w:type="dxa"/>
            <w:shd w:val="clear" w:color="auto" w:fill="EAEEF3"/>
            <w:vAlign w:val="center"/>
          </w:tcPr>
          <w:p w14:paraId="0A4BE63F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IANO</w:t>
            </w:r>
          </w:p>
        </w:tc>
        <w:tc>
          <w:tcPr>
            <w:tcW w:w="1620" w:type="dxa"/>
            <w:shd w:val="clear" w:color="auto" w:fill="EAEEF3"/>
            <w:vAlign w:val="center"/>
          </w:tcPr>
          <w:p w14:paraId="1CCCB390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ATA</w:t>
            </w:r>
          </w:p>
        </w:tc>
        <w:tc>
          <w:tcPr>
            <w:tcW w:w="2475" w:type="dxa"/>
            <w:shd w:val="clear" w:color="auto" w:fill="EAEEF3"/>
            <w:vAlign w:val="center"/>
          </w:tcPr>
          <w:p w14:paraId="74116963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ASSEGNATO A</w:t>
            </w:r>
          </w:p>
        </w:tc>
        <w:tc>
          <w:tcPr>
            <w:tcW w:w="2475" w:type="dxa"/>
            <w:shd w:val="clear" w:color="auto" w:fill="EAEEF3"/>
            <w:vAlign w:val="center"/>
          </w:tcPr>
          <w:p w14:paraId="5B04DF25" w14:textId="77777777" w:rsidR="00D6357C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APPROVATO DA</w:t>
            </w:r>
          </w:p>
          <w:p w14:paraId="64F162BC" w14:textId="77777777" w:rsidR="00D6357C" w:rsidRPr="00D6357C" w:rsidRDefault="00D6357C" w:rsidP="002D766E">
            <w:pPr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Se applicabile</w:t>
            </w:r>
          </w:p>
        </w:tc>
      </w:tr>
      <w:tr w:rsidR="00D6357C" w:rsidRPr="00BF33A2" w14:paraId="1A63F701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26B9F97F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47A55600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2CE1282D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54CF0895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25892BD9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0DD7C04D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0807ACAC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2977E4A7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778BADE9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449BBC47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2592DA91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3053A814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28F8F25C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71768996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6B893B59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0AB6A8EA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1C7ADBEC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15BA5DBD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1463DBB6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55F0A3CA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0BC871F3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23C82A88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5114602C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4602CE69" w14:textId="77777777" w:rsidTr="00D6357C">
        <w:trPr>
          <w:trHeight w:val="720"/>
        </w:trPr>
        <w:tc>
          <w:tcPr>
            <w:tcW w:w="3325" w:type="dxa"/>
            <w:vAlign w:val="center"/>
          </w:tcPr>
          <w:p w14:paraId="29AAE8C3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690" w:type="dxa"/>
            <w:vAlign w:val="center"/>
          </w:tcPr>
          <w:p w14:paraId="1CB05729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620" w:type="dxa"/>
            <w:vAlign w:val="center"/>
          </w:tcPr>
          <w:p w14:paraId="340C7CF6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5E22C4A1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475" w:type="dxa"/>
            <w:vAlign w:val="center"/>
          </w:tcPr>
          <w:p w14:paraId="76DE3777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</w:tbl>
    <w:p w14:paraId="74B5677C" w14:textId="77777777" w:rsidR="00D6357C" w:rsidRDefault="00D6357C" w:rsidP="00D6357C">
      <w:pPr>
        <w:spacing w:line="240" w:lineRule="auto"/>
        <w:rPr>
          <w:i/>
          <w:szCs w:val="20"/>
        </w:rPr>
      </w:pPr>
    </w:p>
    <w:p w14:paraId="6E4FFBFA" w14:textId="77777777" w:rsidR="00D6357C" w:rsidRDefault="00D6357C" w:rsidP="00D6357C">
      <w:pPr>
        <w:pStyle w:val="Heading1"/>
        <w:numPr>
          <w:ilvl w:val="0"/>
          <w:numId w:val="1"/>
        </w:numPr>
      </w:pPr>
      <w:bookmarkStart w:id="16" w:name="_Toc146115336"/>
      <w:r>
        <w:t>VALUTAZIONE</w:t>
      </w:r>
      <w:bookmarkEnd w:id="16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55"/>
        <w:gridCol w:w="6525"/>
        <w:gridCol w:w="2118"/>
        <w:gridCol w:w="2787"/>
      </w:tblGrid>
      <w:tr w:rsidR="00D6357C" w:rsidRPr="00BF33A2" w14:paraId="0DA29ADE" w14:textId="77777777" w:rsidTr="00D6357C">
        <w:trPr>
          <w:trHeight w:val="432"/>
        </w:trPr>
        <w:tc>
          <w:tcPr>
            <w:tcW w:w="2155" w:type="dxa"/>
            <w:shd w:val="clear" w:color="auto" w:fill="EAEEF3"/>
            <w:vAlign w:val="center"/>
          </w:tcPr>
          <w:p w14:paraId="0D82904C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CATEGORIA</w:t>
            </w:r>
          </w:p>
        </w:tc>
        <w:tc>
          <w:tcPr>
            <w:tcW w:w="6525" w:type="dxa"/>
            <w:shd w:val="clear" w:color="auto" w:fill="EAEEF3"/>
            <w:vAlign w:val="center"/>
          </w:tcPr>
          <w:p w14:paraId="64E66B6E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ESCRIZIONE DEL PIANO</w:t>
            </w:r>
          </w:p>
        </w:tc>
        <w:tc>
          <w:tcPr>
            <w:tcW w:w="2118" w:type="dxa"/>
            <w:shd w:val="clear" w:color="auto" w:fill="EAEEF3"/>
            <w:vAlign w:val="center"/>
          </w:tcPr>
          <w:p w14:paraId="76B44129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FREQUENZA</w:t>
            </w:r>
          </w:p>
        </w:tc>
        <w:tc>
          <w:tcPr>
            <w:tcW w:w="2787" w:type="dxa"/>
            <w:shd w:val="clear" w:color="auto" w:fill="EAEEF3"/>
            <w:vAlign w:val="center"/>
          </w:tcPr>
          <w:p w14:paraId="7C34B8CD" w14:textId="77777777" w:rsidR="00D6357C" w:rsidRPr="00BF33A2" w:rsidRDefault="00D6357C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ROPRIETARIO</w:t>
            </w:r>
          </w:p>
        </w:tc>
      </w:tr>
      <w:tr w:rsidR="00D6357C" w:rsidRPr="00BF33A2" w14:paraId="1EA833AF" w14:textId="77777777" w:rsidTr="00D6357C">
        <w:trPr>
          <w:trHeight w:val="1008"/>
        </w:trPr>
        <w:tc>
          <w:tcPr>
            <w:tcW w:w="2155" w:type="dxa"/>
            <w:vAlign w:val="center"/>
          </w:tcPr>
          <w:p w14:paraId="321BFD02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VERIFICHE</w:t>
            </w:r>
          </w:p>
        </w:tc>
        <w:tc>
          <w:tcPr>
            <w:tcW w:w="6525" w:type="dxa"/>
            <w:vAlign w:val="center"/>
          </w:tcPr>
          <w:p w14:paraId="76C5FEB4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118" w:type="dxa"/>
            <w:vAlign w:val="center"/>
          </w:tcPr>
          <w:p w14:paraId="24C93C73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787" w:type="dxa"/>
            <w:vAlign w:val="center"/>
          </w:tcPr>
          <w:p w14:paraId="5720C165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4794AE42" w14:textId="77777777" w:rsidTr="00D6357C">
        <w:trPr>
          <w:trHeight w:val="1008"/>
        </w:trPr>
        <w:tc>
          <w:tcPr>
            <w:tcW w:w="2155" w:type="dxa"/>
            <w:vAlign w:val="center"/>
          </w:tcPr>
          <w:p w14:paraId="35D37AF2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FEEDBACK</w:t>
            </w:r>
          </w:p>
        </w:tc>
        <w:tc>
          <w:tcPr>
            <w:tcW w:w="6525" w:type="dxa"/>
            <w:vAlign w:val="center"/>
          </w:tcPr>
          <w:p w14:paraId="0D205C80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118" w:type="dxa"/>
            <w:vAlign w:val="center"/>
          </w:tcPr>
          <w:p w14:paraId="2D895206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787" w:type="dxa"/>
            <w:vAlign w:val="center"/>
          </w:tcPr>
          <w:p w14:paraId="081C7A83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D6357C" w:rsidRPr="00BF33A2" w14:paraId="519232C3" w14:textId="77777777" w:rsidTr="00D6357C">
        <w:trPr>
          <w:trHeight w:val="1008"/>
        </w:trPr>
        <w:tc>
          <w:tcPr>
            <w:tcW w:w="2155" w:type="dxa"/>
            <w:vAlign w:val="center"/>
          </w:tcPr>
          <w:p w14:paraId="2DEDFC6F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  <w:r>
              <w:rPr>
                <w:rFonts w:ascii="Century Gothic" w:hAnsi="Century Gothic"/>
              </w:rPr>
              <w:t>COMUNICAZIONE</w:t>
            </w:r>
          </w:p>
        </w:tc>
        <w:tc>
          <w:tcPr>
            <w:tcW w:w="6525" w:type="dxa"/>
            <w:vAlign w:val="center"/>
          </w:tcPr>
          <w:p w14:paraId="1DF9FBBA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118" w:type="dxa"/>
            <w:vAlign w:val="center"/>
          </w:tcPr>
          <w:p w14:paraId="1A3ADA66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787" w:type="dxa"/>
            <w:vAlign w:val="center"/>
          </w:tcPr>
          <w:p w14:paraId="5ED94E00" w14:textId="77777777" w:rsidR="00D6357C" w:rsidRPr="00BF33A2" w:rsidRDefault="00D6357C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</w:tbl>
    <w:p w14:paraId="70B237BB" w14:textId="77777777" w:rsidR="00D6357C" w:rsidRDefault="00D6357C" w:rsidP="00D6357C">
      <w:pPr>
        <w:spacing w:line="240" w:lineRule="auto"/>
        <w:rPr>
          <w:i/>
          <w:szCs w:val="20"/>
        </w:rPr>
      </w:pPr>
    </w:p>
    <w:p w14:paraId="0010F96C" w14:textId="77777777" w:rsidR="00F67517" w:rsidRDefault="00F67517" w:rsidP="00C805C2">
      <w:pPr>
        <w:spacing w:line="240" w:lineRule="auto"/>
        <w:rPr>
          <w:i/>
          <w:szCs w:val="20"/>
        </w:rPr>
      </w:pPr>
    </w:p>
    <w:p w14:paraId="263D5AB6" w14:textId="77777777" w:rsidR="0079215D" w:rsidRDefault="0079215D" w:rsidP="00C805C2">
      <w:pPr>
        <w:spacing w:line="240" w:lineRule="auto"/>
        <w:rPr>
          <w:i/>
          <w:szCs w:val="20"/>
        </w:rPr>
        <w:sectPr w:rsidR="0079215D" w:rsidSect="008B0214">
          <w:pgSz w:w="15840" w:h="12240" w:orient="landscape"/>
          <w:pgMar w:top="720" w:right="1130" w:bottom="1008" w:left="1120" w:header="490" w:footer="720" w:gutter="0"/>
          <w:cols w:space="720"/>
          <w:titlePg/>
          <w:docGrid w:linePitch="360"/>
        </w:sectPr>
      </w:pPr>
    </w:p>
    <w:p w14:paraId="1ACDAD9F" w14:textId="77777777" w:rsidR="0079215D" w:rsidRDefault="00B95B2A" w:rsidP="0079215D">
      <w:pPr>
        <w:pStyle w:val="Heading1"/>
        <w:numPr>
          <w:ilvl w:val="0"/>
          <w:numId w:val="1"/>
        </w:numPr>
      </w:pPr>
      <w:bookmarkStart w:id="17" w:name="_Toc146115337"/>
      <w:r>
        <w:lastRenderedPageBreak/>
        <w:t>TRACCIAMENTO DELLA DOCUMENTAZIONE DEL PROGETTO</w:t>
      </w:r>
      <w:bookmarkEnd w:id="17"/>
    </w:p>
    <w:tbl>
      <w:tblPr>
        <w:tblStyle w:val="TableGrid"/>
        <w:tblW w:w="13585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090"/>
        <w:gridCol w:w="3764"/>
        <w:gridCol w:w="2561"/>
        <w:gridCol w:w="1840"/>
        <w:gridCol w:w="3330"/>
      </w:tblGrid>
      <w:tr w:rsidR="0079215D" w:rsidRPr="00BF33A2" w14:paraId="1F301F3C" w14:textId="77777777" w:rsidTr="0079215D">
        <w:trPr>
          <w:trHeight w:val="432"/>
        </w:trPr>
        <w:tc>
          <w:tcPr>
            <w:tcW w:w="2155" w:type="dxa"/>
            <w:shd w:val="clear" w:color="auto" w:fill="EAEEF3"/>
            <w:vAlign w:val="center"/>
          </w:tcPr>
          <w:p w14:paraId="5F8A6209" w14:textId="77777777" w:rsidR="0079215D" w:rsidRPr="00BF33A2" w:rsidRDefault="0079215D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FASE</w:t>
            </w:r>
          </w:p>
        </w:tc>
        <w:tc>
          <w:tcPr>
            <w:tcW w:w="3870" w:type="dxa"/>
            <w:shd w:val="clear" w:color="auto" w:fill="EAEEF3"/>
            <w:vAlign w:val="center"/>
          </w:tcPr>
          <w:p w14:paraId="5ADFD2BA" w14:textId="77777777" w:rsidR="0079215D" w:rsidRPr="00BF33A2" w:rsidRDefault="0079215D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OCUMENTO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57A41325" w14:textId="77777777" w:rsidR="0079215D" w:rsidRPr="00BF33A2" w:rsidRDefault="0079215D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ROPRIETARIO</w:t>
            </w:r>
          </w:p>
        </w:tc>
        <w:tc>
          <w:tcPr>
            <w:tcW w:w="1530" w:type="dxa"/>
            <w:shd w:val="clear" w:color="auto" w:fill="EAEEF3"/>
            <w:vAlign w:val="center"/>
          </w:tcPr>
          <w:p w14:paraId="4C7F49A8" w14:textId="77777777" w:rsidR="0079215D" w:rsidRPr="00BF33A2" w:rsidRDefault="0079215D" w:rsidP="002D766E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ULTIMO AGGIORNAMENTO</w:t>
            </w:r>
          </w:p>
        </w:tc>
        <w:tc>
          <w:tcPr>
            <w:tcW w:w="3420" w:type="dxa"/>
            <w:shd w:val="clear" w:color="auto" w:fill="EAEEF3"/>
            <w:vAlign w:val="center"/>
          </w:tcPr>
          <w:p w14:paraId="4A399C5B" w14:textId="77777777" w:rsidR="0079215D" w:rsidRPr="00D6357C" w:rsidRDefault="0079215D" w:rsidP="002D766E">
            <w:pPr>
              <w:rPr>
                <w:rFonts w:cs="Arial"/>
                <w:sz w:val="18"/>
                <w:szCs w:val="18"/>
              </w:rPr>
            </w:pPr>
            <w:r>
              <w:rPr>
                <w:b/>
                <w:sz w:val="18"/>
              </w:rPr>
              <w:t>UBICAZIONE</w:t>
            </w:r>
          </w:p>
        </w:tc>
      </w:tr>
      <w:tr w:rsidR="0079215D" w:rsidRPr="00BF33A2" w14:paraId="5ACB12C8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142B01EA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50F51B90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662F4DEF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3FCDB5DF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51C70301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1B04AD1B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3B9C5F31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78FCC126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138AD3A8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4FE68974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5A341489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03FD03EE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1D71966A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29A41D6D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1809ABED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461567F5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3E41F912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7CCD7FF7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1C8C7384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53384F51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3247B164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036D1070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0A1C5AA1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52E11136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72B330BF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5F61FF8E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4D95C147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0524A0B5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6935E00C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1085D3D3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1F5E3131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7B91DFD7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26454068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49C48EA7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14A17157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39D3B894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791C087C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437E7E26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66BA5071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14ACFAAF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4B19DA2C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34AC62A3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0A5CE381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28908842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4BC80EE3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54EFFC2C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15A9F86E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2E4D7A54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5450D66A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3C3E7A1F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43DFDA64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7DCA1414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4C7136BB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2D04F9AE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6D5AAC8C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4A9A745D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226EF738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160ED43F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51F13181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  <w:tr w:rsidR="0079215D" w:rsidRPr="00BF33A2" w14:paraId="572598A7" w14:textId="77777777" w:rsidTr="0079215D">
        <w:trPr>
          <w:trHeight w:val="720"/>
        </w:trPr>
        <w:tc>
          <w:tcPr>
            <w:tcW w:w="2155" w:type="dxa"/>
            <w:vAlign w:val="center"/>
          </w:tcPr>
          <w:p w14:paraId="32EB5D8E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870" w:type="dxa"/>
            <w:vAlign w:val="center"/>
          </w:tcPr>
          <w:p w14:paraId="0A70E628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2610" w:type="dxa"/>
            <w:vAlign w:val="center"/>
          </w:tcPr>
          <w:p w14:paraId="283A50A5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1530" w:type="dxa"/>
            <w:vAlign w:val="center"/>
          </w:tcPr>
          <w:p w14:paraId="603481B0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  <w:tc>
          <w:tcPr>
            <w:tcW w:w="3420" w:type="dxa"/>
            <w:vAlign w:val="center"/>
          </w:tcPr>
          <w:p w14:paraId="59601C2C" w14:textId="77777777" w:rsidR="0079215D" w:rsidRPr="00BF33A2" w:rsidRDefault="0079215D" w:rsidP="002D766E">
            <w:pPr>
              <w:pStyle w:val="ListParagraph"/>
              <w:ind w:left="0"/>
              <w:rPr>
                <w:rFonts w:ascii="Century Gothic" w:hAnsi="Century Gothic" w:cs="Arial"/>
              </w:rPr>
            </w:pPr>
          </w:p>
        </w:tc>
      </w:tr>
    </w:tbl>
    <w:p w14:paraId="585E223F" w14:textId="77777777" w:rsidR="0079215D" w:rsidRDefault="0079215D" w:rsidP="0079215D">
      <w:pPr>
        <w:spacing w:line="240" w:lineRule="auto"/>
        <w:rPr>
          <w:i/>
          <w:szCs w:val="20"/>
        </w:rPr>
      </w:pPr>
    </w:p>
    <w:p w14:paraId="2E54B416" w14:textId="77777777" w:rsidR="0079215D" w:rsidRDefault="0079215D" w:rsidP="00C805C2">
      <w:pPr>
        <w:spacing w:line="240" w:lineRule="auto"/>
        <w:rPr>
          <w:i/>
          <w:szCs w:val="20"/>
        </w:rPr>
      </w:pPr>
    </w:p>
    <w:p w14:paraId="028D8ABC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8B0214">
          <w:pgSz w:w="15840" w:h="12240" w:orient="landscape"/>
          <w:pgMar w:top="720" w:right="360" w:bottom="1008" w:left="1120" w:header="490" w:footer="720" w:gutter="0"/>
          <w:cols w:space="720"/>
          <w:titlePg/>
          <w:docGrid w:linePitch="360"/>
        </w:sectPr>
      </w:pPr>
    </w:p>
    <w:p w14:paraId="0B100081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7FEFFCCD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D6F2F71" w14:textId="77777777" w:rsidTr="006A0235">
        <w:trPr>
          <w:trHeight w:val="3002"/>
        </w:trPr>
        <w:tc>
          <w:tcPr>
            <w:tcW w:w="9662" w:type="dxa"/>
          </w:tcPr>
          <w:p w14:paraId="34C22E30" w14:textId="77777777" w:rsidR="00015290" w:rsidRPr="00A64F9A" w:rsidRDefault="00015290" w:rsidP="00015290">
            <w:pPr>
              <w:rPr>
                <w:b/>
              </w:rPr>
            </w:pPr>
          </w:p>
          <w:p w14:paraId="1872BD62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4D81932" w14:textId="77777777" w:rsidR="00A64F9A" w:rsidRPr="00A64F9A" w:rsidRDefault="00A64F9A" w:rsidP="006C6E43"/>
          <w:p w14:paraId="714B364E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5D7BEB79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8B0214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B8C50" w14:textId="77777777" w:rsidR="008B0214" w:rsidRDefault="008B0214" w:rsidP="00480F66">
      <w:pPr>
        <w:spacing w:after="0" w:line="240" w:lineRule="auto"/>
      </w:pPr>
      <w:r>
        <w:separator/>
      </w:r>
    </w:p>
  </w:endnote>
  <w:endnote w:type="continuationSeparator" w:id="0">
    <w:p w14:paraId="4E9F149F" w14:textId="77777777" w:rsidR="008B0214" w:rsidRDefault="008B021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7374B" w14:textId="77777777" w:rsidR="000E6DEB" w:rsidRDefault="000E6D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9C6E4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7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11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D14FA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11</w:t>
    </w:r>
    <w:r w:rsidRPr="00C805C2">
      <w:rPr>
        <w:bCs/>
      </w:rPr>
      <w:fldChar w:fldCharType="end"/>
    </w:r>
    <w:r>
      <w:t xml:space="preserve"> di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>
      <w:t>11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B984F" w14:textId="77777777" w:rsidR="008B0214" w:rsidRDefault="008B0214" w:rsidP="00480F66">
      <w:pPr>
        <w:spacing w:after="0" w:line="240" w:lineRule="auto"/>
      </w:pPr>
      <w:r>
        <w:separator/>
      </w:r>
    </w:p>
  </w:footnote>
  <w:footnote w:type="continuationSeparator" w:id="0">
    <w:p w14:paraId="59BC3A14" w14:textId="77777777" w:rsidR="008B0214" w:rsidRDefault="008B021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CF536" w14:textId="77777777" w:rsidR="000E6DEB" w:rsidRDefault="000E6D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8327A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3C36B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227959672">
    <w:abstractNumId w:val="5"/>
  </w:num>
  <w:num w:numId="2" w16cid:durableId="428278686">
    <w:abstractNumId w:val="2"/>
  </w:num>
  <w:num w:numId="3" w16cid:durableId="1570308855">
    <w:abstractNumId w:val="1"/>
  </w:num>
  <w:num w:numId="4" w16cid:durableId="1760447263">
    <w:abstractNumId w:val="9"/>
  </w:num>
  <w:num w:numId="5" w16cid:durableId="683633227">
    <w:abstractNumId w:val="11"/>
  </w:num>
  <w:num w:numId="6" w16cid:durableId="1549799448">
    <w:abstractNumId w:val="8"/>
  </w:num>
  <w:num w:numId="7" w16cid:durableId="862984723">
    <w:abstractNumId w:val="7"/>
  </w:num>
  <w:num w:numId="8" w16cid:durableId="2132284367">
    <w:abstractNumId w:val="4"/>
  </w:num>
  <w:num w:numId="9" w16cid:durableId="1702896996">
    <w:abstractNumId w:val="6"/>
  </w:num>
  <w:num w:numId="10" w16cid:durableId="717314254">
    <w:abstractNumId w:val="12"/>
  </w:num>
  <w:num w:numId="11" w16cid:durableId="1076828408">
    <w:abstractNumId w:val="10"/>
  </w:num>
  <w:num w:numId="12" w16cid:durableId="1236084560">
    <w:abstractNumId w:val="3"/>
  </w:num>
  <w:num w:numId="13" w16cid:durableId="1459566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36DA8"/>
    <w:rsid w:val="000124C0"/>
    <w:rsid w:val="00015290"/>
    <w:rsid w:val="00034EB5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0E6DEB"/>
    <w:rsid w:val="00104901"/>
    <w:rsid w:val="00104E3A"/>
    <w:rsid w:val="00112F9D"/>
    <w:rsid w:val="001228CB"/>
    <w:rsid w:val="00130D91"/>
    <w:rsid w:val="00143339"/>
    <w:rsid w:val="00144067"/>
    <w:rsid w:val="001543C6"/>
    <w:rsid w:val="00184DC6"/>
    <w:rsid w:val="00186202"/>
    <w:rsid w:val="001A628F"/>
    <w:rsid w:val="001C6DA8"/>
    <w:rsid w:val="00203F44"/>
    <w:rsid w:val="002123FA"/>
    <w:rsid w:val="00223549"/>
    <w:rsid w:val="00233CCB"/>
    <w:rsid w:val="002403B4"/>
    <w:rsid w:val="00250EF4"/>
    <w:rsid w:val="002728C1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B7E91"/>
    <w:rsid w:val="003C618B"/>
    <w:rsid w:val="003C6D62"/>
    <w:rsid w:val="003C713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A16ED"/>
    <w:rsid w:val="005B1E3F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629AF"/>
    <w:rsid w:val="00770091"/>
    <w:rsid w:val="0077063E"/>
    <w:rsid w:val="00773199"/>
    <w:rsid w:val="0079215D"/>
    <w:rsid w:val="007C2D33"/>
    <w:rsid w:val="007D5EBC"/>
    <w:rsid w:val="007D5FA4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21D7"/>
    <w:rsid w:val="008752AF"/>
    <w:rsid w:val="00886DDF"/>
    <w:rsid w:val="008939B0"/>
    <w:rsid w:val="008A2B06"/>
    <w:rsid w:val="008A6212"/>
    <w:rsid w:val="008B0214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C1DC0"/>
    <w:rsid w:val="009D4B4D"/>
    <w:rsid w:val="009D5EAB"/>
    <w:rsid w:val="009E4124"/>
    <w:rsid w:val="009F30CA"/>
    <w:rsid w:val="009F740D"/>
    <w:rsid w:val="00A11A26"/>
    <w:rsid w:val="00A122C8"/>
    <w:rsid w:val="00A15E56"/>
    <w:rsid w:val="00A25700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318E8"/>
    <w:rsid w:val="00B41B66"/>
    <w:rsid w:val="00B84C2A"/>
    <w:rsid w:val="00B95B2A"/>
    <w:rsid w:val="00BC4FB8"/>
    <w:rsid w:val="00BD1143"/>
    <w:rsid w:val="00BE044A"/>
    <w:rsid w:val="00BE210B"/>
    <w:rsid w:val="00BF08D2"/>
    <w:rsid w:val="00BF33A2"/>
    <w:rsid w:val="00C02A0A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36DA8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E0617"/>
    <w:rsid w:val="00E11F8E"/>
    <w:rsid w:val="00E539F9"/>
    <w:rsid w:val="00E53CCA"/>
    <w:rsid w:val="00E63191"/>
    <w:rsid w:val="00E71DBC"/>
    <w:rsid w:val="00E8459A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11502C"/>
  <w15:docId w15:val="{7E70B07C-69D6-8242-ADE0-1F1EF663E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1D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D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70&amp;utm_language=IT&amp;utm_source=template-word&amp;utm_medium=content&amp;utm_campaign=ic-Quality+Improvement+Project+Documentation-word-37870-it&amp;lpa=ic+Quality+Improvement+Project+Documentation+word+37870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FE840-FD44-43C5-A802-E0DB5D8CF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702</Words>
  <Characters>4005</Characters>
  <Application>Microsoft Office Word</Application>
  <DocSecurity>0</DocSecurity>
  <Lines>33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4</cp:revision>
  <cp:lastPrinted>2023-09-20T07:16:00Z</cp:lastPrinted>
  <dcterms:created xsi:type="dcterms:W3CDTF">2023-07-09T23:50:00Z</dcterms:created>
  <dcterms:modified xsi:type="dcterms:W3CDTF">2024-01-22T16:22:00Z</dcterms:modified>
</cp:coreProperties>
</file>